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7D5E8D" w14:textId="77777777" w:rsidR="005F55B8" w:rsidRPr="005F55B8" w:rsidRDefault="005F55B8" w:rsidP="005F55B8">
      <w:pPr>
        <w:rPr>
          <w:b/>
          <w:bCs/>
        </w:rPr>
      </w:pPr>
      <w:r w:rsidRPr="005F55B8">
        <w:rPr>
          <w:b/>
          <w:bCs/>
        </w:rPr>
        <w:t>1. Defining Risk &amp; Management</w:t>
      </w:r>
    </w:p>
    <w:p w14:paraId="7EA12F12" w14:textId="77777777" w:rsidR="005F55B8" w:rsidRPr="005F55B8" w:rsidRDefault="005F55B8" w:rsidP="005F55B8">
      <w:pPr>
        <w:numPr>
          <w:ilvl w:val="0"/>
          <w:numId w:val="1"/>
        </w:numPr>
      </w:pPr>
      <w:r w:rsidRPr="005F55B8">
        <w:rPr>
          <w:b/>
          <w:bCs/>
        </w:rPr>
        <w:t>Risk:</w:t>
      </w:r>
    </w:p>
    <w:p w14:paraId="0897BC4E" w14:textId="77777777" w:rsidR="005F55B8" w:rsidRPr="005F55B8" w:rsidRDefault="005F55B8" w:rsidP="005F55B8">
      <w:pPr>
        <w:numPr>
          <w:ilvl w:val="1"/>
          <w:numId w:val="1"/>
        </w:numPr>
      </w:pPr>
      <w:r w:rsidRPr="005F55B8">
        <w:t>Possibility of loss or injury.</w:t>
      </w:r>
    </w:p>
    <w:p w14:paraId="401FAC11" w14:textId="77777777" w:rsidR="005F55B8" w:rsidRPr="005F55B8" w:rsidRDefault="005F55B8" w:rsidP="005F55B8">
      <w:pPr>
        <w:numPr>
          <w:ilvl w:val="1"/>
          <w:numId w:val="1"/>
        </w:numPr>
      </w:pPr>
      <w:r w:rsidRPr="005F55B8">
        <w:t>Situation with a measured impact (positive or negative) on an outcome.</w:t>
      </w:r>
    </w:p>
    <w:p w14:paraId="1A18D6B4" w14:textId="77777777" w:rsidR="005F55B8" w:rsidRPr="005F55B8" w:rsidRDefault="005F55B8" w:rsidP="005F55B8">
      <w:pPr>
        <w:numPr>
          <w:ilvl w:val="1"/>
          <w:numId w:val="1"/>
        </w:numPr>
      </w:pPr>
      <w:r w:rsidRPr="005F55B8">
        <w:t>Exposure to an uncertain outcome.</w:t>
      </w:r>
    </w:p>
    <w:p w14:paraId="45F178A7" w14:textId="77777777" w:rsidR="005F55B8" w:rsidRPr="005F55B8" w:rsidRDefault="005F55B8" w:rsidP="005F55B8">
      <w:pPr>
        <w:numPr>
          <w:ilvl w:val="0"/>
          <w:numId w:val="1"/>
        </w:numPr>
      </w:pPr>
      <w:r w:rsidRPr="005F55B8">
        <w:rPr>
          <w:b/>
          <w:bCs/>
        </w:rPr>
        <w:t>Risk Management:</w:t>
      </w:r>
    </w:p>
    <w:p w14:paraId="5BAE8086" w14:textId="77777777" w:rsidR="005F55B8" w:rsidRPr="005F55B8" w:rsidRDefault="005F55B8" w:rsidP="005F55B8">
      <w:pPr>
        <w:numPr>
          <w:ilvl w:val="1"/>
          <w:numId w:val="1"/>
        </w:numPr>
      </w:pPr>
      <w:r w:rsidRPr="005F55B8">
        <w:t xml:space="preserve">Iterative process of identifying, assessing, </w:t>
      </w:r>
      <w:proofErr w:type="spellStart"/>
      <w:r w:rsidRPr="005F55B8">
        <w:t>analyzing</w:t>
      </w:r>
      <w:proofErr w:type="spellEnd"/>
      <w:r w:rsidRPr="005F55B8">
        <w:t>, managing, monitoring, evaluating, and reviewing risk.</w:t>
      </w:r>
    </w:p>
    <w:p w14:paraId="5085770F" w14:textId="77777777" w:rsidR="005F55B8" w:rsidRPr="005F55B8" w:rsidRDefault="005F55B8" w:rsidP="005F55B8">
      <w:pPr>
        <w:rPr>
          <w:b/>
          <w:bCs/>
        </w:rPr>
      </w:pPr>
      <w:r w:rsidRPr="005F55B8">
        <w:rPr>
          <w:b/>
          <w:bCs/>
        </w:rPr>
        <w:t>2. Potential Sources of Risk</w:t>
      </w:r>
    </w:p>
    <w:p w14:paraId="2B35673F" w14:textId="77777777" w:rsidR="005F55B8" w:rsidRPr="005F55B8" w:rsidRDefault="005F55B8" w:rsidP="005F55B8">
      <w:pPr>
        <w:numPr>
          <w:ilvl w:val="0"/>
          <w:numId w:val="2"/>
        </w:numPr>
      </w:pPr>
      <w:r w:rsidRPr="005F55B8">
        <w:rPr>
          <w:b/>
          <w:bCs/>
        </w:rPr>
        <w:t>Internal (Controllable):</w:t>
      </w:r>
    </w:p>
    <w:p w14:paraId="3AC6ABD6" w14:textId="77777777" w:rsidR="005F55B8" w:rsidRPr="005F55B8" w:rsidRDefault="005F55B8" w:rsidP="005F55B8">
      <w:pPr>
        <w:numPr>
          <w:ilvl w:val="1"/>
          <w:numId w:val="2"/>
        </w:numPr>
      </w:pPr>
      <w:r w:rsidRPr="005F55B8">
        <w:t>Ambiguous project charter.</w:t>
      </w:r>
    </w:p>
    <w:p w14:paraId="72BB034F" w14:textId="77777777" w:rsidR="005F55B8" w:rsidRPr="005F55B8" w:rsidRDefault="005F55B8" w:rsidP="005F55B8">
      <w:pPr>
        <w:numPr>
          <w:ilvl w:val="1"/>
          <w:numId w:val="2"/>
        </w:numPr>
      </w:pPr>
      <w:r w:rsidRPr="005F55B8">
        <w:t>Communication bottlenecks.</w:t>
      </w:r>
    </w:p>
    <w:p w14:paraId="0B7AF459" w14:textId="77777777" w:rsidR="005F55B8" w:rsidRPr="005F55B8" w:rsidRDefault="005F55B8" w:rsidP="005F55B8">
      <w:pPr>
        <w:numPr>
          <w:ilvl w:val="1"/>
          <w:numId w:val="2"/>
        </w:numPr>
      </w:pPr>
      <w:r w:rsidRPr="005F55B8">
        <w:t>Managerial incompetence.</w:t>
      </w:r>
    </w:p>
    <w:p w14:paraId="06FCBD8C" w14:textId="77777777" w:rsidR="005F55B8" w:rsidRPr="005F55B8" w:rsidRDefault="005F55B8" w:rsidP="005F55B8">
      <w:pPr>
        <w:numPr>
          <w:ilvl w:val="1"/>
          <w:numId w:val="2"/>
        </w:numPr>
      </w:pPr>
      <w:r w:rsidRPr="005F55B8">
        <w:t>Lack of reporting.</w:t>
      </w:r>
    </w:p>
    <w:p w14:paraId="290054B7" w14:textId="77777777" w:rsidR="005F55B8" w:rsidRPr="005F55B8" w:rsidRDefault="005F55B8" w:rsidP="005F55B8">
      <w:pPr>
        <w:numPr>
          <w:ilvl w:val="1"/>
          <w:numId w:val="2"/>
        </w:numPr>
      </w:pPr>
      <w:r w:rsidRPr="005F55B8">
        <w:t>Decision-making lags.</w:t>
      </w:r>
    </w:p>
    <w:p w14:paraId="0CBEB472" w14:textId="77777777" w:rsidR="005F55B8" w:rsidRPr="005F55B8" w:rsidRDefault="005F55B8" w:rsidP="005F55B8">
      <w:pPr>
        <w:numPr>
          <w:ilvl w:val="1"/>
          <w:numId w:val="2"/>
        </w:numPr>
      </w:pPr>
      <w:r w:rsidRPr="005F55B8">
        <w:t>Poor deliverable definition.</w:t>
      </w:r>
    </w:p>
    <w:p w14:paraId="0B1D233A" w14:textId="77777777" w:rsidR="005F55B8" w:rsidRPr="005F55B8" w:rsidRDefault="005F55B8" w:rsidP="005F55B8">
      <w:pPr>
        <w:numPr>
          <w:ilvl w:val="1"/>
          <w:numId w:val="2"/>
        </w:numPr>
      </w:pPr>
      <w:r w:rsidRPr="005F55B8">
        <w:t>Inaccurate estimates.</w:t>
      </w:r>
    </w:p>
    <w:p w14:paraId="77DD292E" w14:textId="77777777" w:rsidR="005F55B8" w:rsidRPr="005F55B8" w:rsidRDefault="005F55B8" w:rsidP="005F55B8">
      <w:pPr>
        <w:numPr>
          <w:ilvl w:val="1"/>
          <w:numId w:val="2"/>
        </w:numPr>
      </w:pPr>
      <w:r w:rsidRPr="005F55B8">
        <w:t>Limited resources and capability.</w:t>
      </w:r>
    </w:p>
    <w:p w14:paraId="7A81C3FE" w14:textId="77777777" w:rsidR="005F55B8" w:rsidRPr="005F55B8" w:rsidRDefault="005F55B8" w:rsidP="005F55B8">
      <w:pPr>
        <w:numPr>
          <w:ilvl w:val="1"/>
          <w:numId w:val="2"/>
        </w:numPr>
      </w:pPr>
      <w:r w:rsidRPr="005F55B8">
        <w:t>Lack of accountability.</w:t>
      </w:r>
    </w:p>
    <w:p w14:paraId="5F48D1E5" w14:textId="77777777" w:rsidR="005F55B8" w:rsidRPr="005F55B8" w:rsidRDefault="005F55B8" w:rsidP="005F55B8">
      <w:pPr>
        <w:numPr>
          <w:ilvl w:val="1"/>
          <w:numId w:val="2"/>
        </w:numPr>
      </w:pPr>
      <w:r w:rsidRPr="005F55B8">
        <w:rPr>
          <w:b/>
          <w:bCs/>
        </w:rPr>
        <w:t>Analysis Tools:</w:t>
      </w:r>
      <w:r w:rsidRPr="005F55B8">
        <w:t xml:space="preserve"> </w:t>
      </w:r>
      <w:r w:rsidRPr="005F55B8">
        <w:rPr>
          <w:highlight w:val="yellow"/>
        </w:rPr>
        <w:t>SWOT, PESTELG</w:t>
      </w:r>
      <w:r w:rsidRPr="005F55B8">
        <w:t>.</w:t>
      </w:r>
    </w:p>
    <w:p w14:paraId="07A92A51" w14:textId="77777777" w:rsidR="005F55B8" w:rsidRPr="005F55B8" w:rsidRDefault="005F55B8" w:rsidP="005F55B8">
      <w:pPr>
        <w:numPr>
          <w:ilvl w:val="0"/>
          <w:numId w:val="2"/>
        </w:numPr>
      </w:pPr>
      <w:r w:rsidRPr="005F55B8">
        <w:rPr>
          <w:b/>
          <w:bCs/>
        </w:rPr>
        <w:t>External (Uncontrollable):</w:t>
      </w:r>
    </w:p>
    <w:p w14:paraId="7FC91D05" w14:textId="77777777" w:rsidR="005F55B8" w:rsidRPr="005F55B8" w:rsidRDefault="005F55B8" w:rsidP="005F55B8">
      <w:pPr>
        <w:numPr>
          <w:ilvl w:val="1"/>
          <w:numId w:val="2"/>
        </w:numPr>
      </w:pPr>
      <w:r w:rsidRPr="005F55B8">
        <w:t>Economic cycles.</w:t>
      </w:r>
    </w:p>
    <w:p w14:paraId="616B407A" w14:textId="77777777" w:rsidR="005F55B8" w:rsidRPr="005F55B8" w:rsidRDefault="005F55B8" w:rsidP="005F55B8">
      <w:pPr>
        <w:numPr>
          <w:ilvl w:val="1"/>
          <w:numId w:val="2"/>
        </w:numPr>
      </w:pPr>
      <w:r w:rsidRPr="005F55B8">
        <w:t>Changing technology.</w:t>
      </w:r>
    </w:p>
    <w:p w14:paraId="6A95654E" w14:textId="22284680" w:rsidR="005F55B8" w:rsidRPr="005F55B8" w:rsidRDefault="0073531B" w:rsidP="005F55B8">
      <w:pPr>
        <w:numPr>
          <w:ilvl w:val="1"/>
          <w:numId w:val="2"/>
        </w:numPr>
      </w:pPr>
      <w:r>
        <w:t>Law</w:t>
      </w:r>
      <w:r w:rsidR="005F55B8" w:rsidRPr="005F55B8">
        <w:t xml:space="preserve"> </w:t>
      </w:r>
      <w:r>
        <w:t>limited</w:t>
      </w:r>
      <w:r w:rsidR="005F55B8" w:rsidRPr="005F55B8">
        <w:t>.</w:t>
      </w:r>
    </w:p>
    <w:p w14:paraId="005C4B24" w14:textId="77777777" w:rsidR="005F55B8" w:rsidRPr="005F55B8" w:rsidRDefault="005F55B8" w:rsidP="005F55B8">
      <w:pPr>
        <w:numPr>
          <w:ilvl w:val="1"/>
          <w:numId w:val="2"/>
        </w:numPr>
      </w:pPr>
      <w:r w:rsidRPr="005F55B8">
        <w:t>Environmental factors.</w:t>
      </w:r>
    </w:p>
    <w:p w14:paraId="6FBB4378" w14:textId="77777777" w:rsidR="005F55B8" w:rsidRPr="005F55B8" w:rsidRDefault="005F55B8" w:rsidP="005F55B8">
      <w:pPr>
        <w:numPr>
          <w:ilvl w:val="1"/>
          <w:numId w:val="2"/>
        </w:numPr>
      </w:pPr>
      <w:r w:rsidRPr="005F55B8">
        <w:t>Social changes.</w:t>
      </w:r>
    </w:p>
    <w:p w14:paraId="7E1856EA" w14:textId="77777777" w:rsidR="005F55B8" w:rsidRPr="005F55B8" w:rsidRDefault="005F55B8" w:rsidP="005F55B8">
      <w:pPr>
        <w:numPr>
          <w:ilvl w:val="1"/>
          <w:numId w:val="2"/>
        </w:numPr>
      </w:pPr>
      <w:r w:rsidRPr="005F55B8">
        <w:t>Supplier capability.</w:t>
      </w:r>
    </w:p>
    <w:p w14:paraId="06CB550F" w14:textId="77777777" w:rsidR="005F55B8" w:rsidRPr="005F55B8" w:rsidRDefault="005F55B8" w:rsidP="005F55B8">
      <w:pPr>
        <w:numPr>
          <w:ilvl w:val="1"/>
          <w:numId w:val="2"/>
        </w:numPr>
      </w:pPr>
      <w:r w:rsidRPr="005F55B8">
        <w:t>Stakeholder expectations.</w:t>
      </w:r>
    </w:p>
    <w:p w14:paraId="418AD247" w14:textId="77777777" w:rsidR="005F55B8" w:rsidRPr="005F55B8" w:rsidRDefault="005F55B8" w:rsidP="005F55B8">
      <w:pPr>
        <w:numPr>
          <w:ilvl w:val="1"/>
          <w:numId w:val="2"/>
        </w:numPr>
      </w:pPr>
      <w:r w:rsidRPr="005F55B8">
        <w:t>Variable contractor performance.</w:t>
      </w:r>
    </w:p>
    <w:p w14:paraId="05B1BF9E" w14:textId="77777777" w:rsidR="005F55B8" w:rsidRPr="005F55B8" w:rsidRDefault="005F55B8" w:rsidP="005F55B8">
      <w:pPr>
        <w:rPr>
          <w:b/>
          <w:bCs/>
        </w:rPr>
      </w:pPr>
      <w:r w:rsidRPr="005F55B8">
        <w:rPr>
          <w:b/>
          <w:bCs/>
        </w:rPr>
        <w:t>3. Identifying Risk: Tools &amp; Techniques</w:t>
      </w:r>
    </w:p>
    <w:p w14:paraId="0F10D15D" w14:textId="77777777" w:rsidR="005F55B8" w:rsidRPr="005F55B8" w:rsidRDefault="005F55B8" w:rsidP="005F55B8">
      <w:pPr>
        <w:numPr>
          <w:ilvl w:val="0"/>
          <w:numId w:val="3"/>
        </w:numPr>
      </w:pPr>
      <w:r w:rsidRPr="005F55B8">
        <w:rPr>
          <w:b/>
          <w:bCs/>
        </w:rPr>
        <w:t>Common Tools:</w:t>
      </w:r>
    </w:p>
    <w:p w14:paraId="133CA2C5" w14:textId="77777777" w:rsidR="005F55B8" w:rsidRPr="005F55B8" w:rsidRDefault="005F55B8" w:rsidP="005F55B8">
      <w:pPr>
        <w:numPr>
          <w:ilvl w:val="1"/>
          <w:numId w:val="3"/>
        </w:numPr>
        <w:rPr>
          <w:highlight w:val="yellow"/>
        </w:rPr>
      </w:pPr>
      <w:r w:rsidRPr="005F55B8">
        <w:rPr>
          <w:highlight w:val="yellow"/>
        </w:rPr>
        <w:lastRenderedPageBreak/>
        <w:t>Risk registers.</w:t>
      </w:r>
    </w:p>
    <w:p w14:paraId="183D2C12" w14:textId="77777777" w:rsidR="005F55B8" w:rsidRPr="005F55B8" w:rsidRDefault="005F55B8" w:rsidP="005F55B8">
      <w:pPr>
        <w:numPr>
          <w:ilvl w:val="1"/>
          <w:numId w:val="3"/>
        </w:numPr>
      </w:pPr>
      <w:r w:rsidRPr="005F55B8">
        <w:t>Project completion reports.</w:t>
      </w:r>
    </w:p>
    <w:p w14:paraId="7DD07378" w14:textId="77777777" w:rsidR="005F55B8" w:rsidRPr="005F55B8" w:rsidRDefault="005F55B8" w:rsidP="005F55B8">
      <w:pPr>
        <w:numPr>
          <w:ilvl w:val="1"/>
          <w:numId w:val="3"/>
        </w:numPr>
      </w:pPr>
      <w:r w:rsidRPr="005F55B8">
        <w:t>Lessons learned.</w:t>
      </w:r>
    </w:p>
    <w:p w14:paraId="40EAC6FE" w14:textId="77777777" w:rsidR="005F55B8" w:rsidRPr="005F55B8" w:rsidRDefault="005F55B8" w:rsidP="005F55B8">
      <w:pPr>
        <w:numPr>
          <w:ilvl w:val="1"/>
          <w:numId w:val="3"/>
        </w:numPr>
      </w:pPr>
      <w:r w:rsidRPr="005F55B8">
        <w:t>Historical research.</w:t>
      </w:r>
    </w:p>
    <w:p w14:paraId="09E0D69E" w14:textId="77777777" w:rsidR="005F55B8" w:rsidRPr="005F55B8" w:rsidRDefault="005F55B8" w:rsidP="005F55B8">
      <w:pPr>
        <w:numPr>
          <w:ilvl w:val="1"/>
          <w:numId w:val="3"/>
        </w:numPr>
      </w:pPr>
      <w:r w:rsidRPr="005F55B8">
        <w:t>Checklists.</w:t>
      </w:r>
    </w:p>
    <w:p w14:paraId="119624CC" w14:textId="77777777" w:rsidR="005F55B8" w:rsidRPr="005F55B8" w:rsidRDefault="005F55B8" w:rsidP="005F55B8">
      <w:pPr>
        <w:numPr>
          <w:ilvl w:val="1"/>
          <w:numId w:val="3"/>
        </w:numPr>
      </w:pPr>
      <w:r w:rsidRPr="005F55B8">
        <w:t>Fishbone diagrams.</w:t>
      </w:r>
    </w:p>
    <w:p w14:paraId="480E5ED4" w14:textId="77777777" w:rsidR="005F55B8" w:rsidRPr="005F55B8" w:rsidRDefault="005F55B8" w:rsidP="005F55B8">
      <w:pPr>
        <w:numPr>
          <w:ilvl w:val="1"/>
          <w:numId w:val="3"/>
        </w:numPr>
      </w:pPr>
      <w:r w:rsidRPr="005F55B8">
        <w:t>SWOT analysis.</w:t>
      </w:r>
    </w:p>
    <w:p w14:paraId="6A58D81C" w14:textId="77777777" w:rsidR="005F55B8" w:rsidRPr="005F55B8" w:rsidRDefault="005F55B8" w:rsidP="005F55B8">
      <w:pPr>
        <w:numPr>
          <w:ilvl w:val="1"/>
          <w:numId w:val="3"/>
        </w:numPr>
      </w:pPr>
      <w:r w:rsidRPr="005F55B8">
        <w:t>PESTELG analysis.</w:t>
      </w:r>
    </w:p>
    <w:p w14:paraId="6D6795FE" w14:textId="77777777" w:rsidR="005F55B8" w:rsidRPr="005F55B8" w:rsidRDefault="005F55B8" w:rsidP="005F55B8">
      <w:pPr>
        <w:numPr>
          <w:ilvl w:val="1"/>
          <w:numId w:val="3"/>
        </w:numPr>
      </w:pPr>
      <w:r w:rsidRPr="005F55B8">
        <w:t>Brainstorming.</w:t>
      </w:r>
    </w:p>
    <w:p w14:paraId="39F219B9" w14:textId="77777777" w:rsidR="005F55B8" w:rsidRPr="005F55B8" w:rsidRDefault="005F55B8" w:rsidP="005F55B8">
      <w:pPr>
        <w:numPr>
          <w:ilvl w:val="1"/>
          <w:numId w:val="3"/>
        </w:numPr>
      </w:pPr>
      <w:r w:rsidRPr="005F55B8">
        <w:t>Critical incident reports.</w:t>
      </w:r>
    </w:p>
    <w:p w14:paraId="17D1B024" w14:textId="77777777" w:rsidR="005F55B8" w:rsidRPr="005F55B8" w:rsidRDefault="005F55B8" w:rsidP="005F55B8">
      <w:pPr>
        <w:numPr>
          <w:ilvl w:val="1"/>
          <w:numId w:val="3"/>
        </w:numPr>
      </w:pPr>
      <w:r w:rsidRPr="005F55B8">
        <w:t>Risk specialists.</w:t>
      </w:r>
    </w:p>
    <w:p w14:paraId="625F1810" w14:textId="77777777" w:rsidR="005F55B8" w:rsidRPr="005F55B8" w:rsidRDefault="005F55B8" w:rsidP="005F55B8">
      <w:pPr>
        <w:numPr>
          <w:ilvl w:val="1"/>
          <w:numId w:val="3"/>
        </w:numPr>
      </w:pPr>
      <w:r w:rsidRPr="005F55B8">
        <w:t>Strategic plans.</w:t>
      </w:r>
    </w:p>
    <w:p w14:paraId="752B067C" w14:textId="77777777" w:rsidR="005F55B8" w:rsidRPr="005F55B8" w:rsidRDefault="005F55B8" w:rsidP="005F55B8">
      <w:pPr>
        <w:numPr>
          <w:ilvl w:val="1"/>
          <w:numId w:val="3"/>
        </w:numPr>
      </w:pPr>
      <w:r w:rsidRPr="005F55B8">
        <w:t>Interviews and workshops.</w:t>
      </w:r>
    </w:p>
    <w:p w14:paraId="0EA4B9BD" w14:textId="77777777" w:rsidR="005F55B8" w:rsidRPr="005F55B8" w:rsidRDefault="005F55B8" w:rsidP="005F55B8">
      <w:pPr>
        <w:numPr>
          <w:ilvl w:val="1"/>
          <w:numId w:val="3"/>
        </w:numPr>
      </w:pPr>
      <w:r w:rsidRPr="005F55B8">
        <w:t>Project charter.</w:t>
      </w:r>
    </w:p>
    <w:p w14:paraId="60763058" w14:textId="77777777" w:rsidR="005F55B8" w:rsidRPr="005F55B8" w:rsidRDefault="005F55B8" w:rsidP="005F55B8">
      <w:pPr>
        <w:numPr>
          <w:ilvl w:val="1"/>
          <w:numId w:val="3"/>
        </w:numPr>
      </w:pPr>
      <w:r w:rsidRPr="005F55B8">
        <w:t>Feasibility studies.</w:t>
      </w:r>
    </w:p>
    <w:p w14:paraId="31299203" w14:textId="77777777" w:rsidR="005F55B8" w:rsidRPr="005F55B8" w:rsidRDefault="005F55B8" w:rsidP="005F55B8">
      <w:pPr>
        <w:numPr>
          <w:ilvl w:val="1"/>
          <w:numId w:val="3"/>
        </w:numPr>
      </w:pPr>
      <w:r w:rsidRPr="005F55B8">
        <w:t>Impact assessment studies.</w:t>
      </w:r>
    </w:p>
    <w:p w14:paraId="22D3421A" w14:textId="77777777" w:rsidR="005F55B8" w:rsidRPr="005F55B8" w:rsidRDefault="005F55B8" w:rsidP="005F55B8">
      <w:pPr>
        <w:numPr>
          <w:ilvl w:val="1"/>
          <w:numId w:val="3"/>
        </w:numPr>
      </w:pPr>
      <w:r w:rsidRPr="005F55B8">
        <w:t>Industry databases.</w:t>
      </w:r>
    </w:p>
    <w:p w14:paraId="1D9B9E16" w14:textId="77777777" w:rsidR="005F55B8" w:rsidRPr="005F55B8" w:rsidRDefault="005F55B8" w:rsidP="005F55B8">
      <w:pPr>
        <w:numPr>
          <w:ilvl w:val="1"/>
          <w:numId w:val="3"/>
        </w:numPr>
      </w:pPr>
      <w:r w:rsidRPr="005F55B8">
        <w:t>Subject matter experts.</w:t>
      </w:r>
    </w:p>
    <w:p w14:paraId="760C8622" w14:textId="77777777" w:rsidR="005F55B8" w:rsidRPr="005F55B8" w:rsidRDefault="005F55B8" w:rsidP="005F55B8">
      <w:pPr>
        <w:numPr>
          <w:ilvl w:val="1"/>
          <w:numId w:val="3"/>
        </w:numPr>
      </w:pPr>
      <w:r w:rsidRPr="005F55B8">
        <w:t>Specification descriptions.</w:t>
      </w:r>
    </w:p>
    <w:p w14:paraId="5982C5E1" w14:textId="77777777" w:rsidR="005F55B8" w:rsidRPr="005F55B8" w:rsidRDefault="005F55B8" w:rsidP="005F55B8">
      <w:pPr>
        <w:numPr>
          <w:ilvl w:val="1"/>
          <w:numId w:val="3"/>
        </w:numPr>
      </w:pPr>
      <w:r w:rsidRPr="005F55B8">
        <w:t>Simulations.</w:t>
      </w:r>
    </w:p>
    <w:p w14:paraId="08EE2893" w14:textId="79A4EE0A" w:rsidR="005F55B8" w:rsidRDefault="005F55B8" w:rsidP="005F55B8">
      <w:pPr>
        <w:rPr>
          <w:b/>
          <w:bCs/>
        </w:rPr>
      </w:pPr>
      <w:r w:rsidRPr="005F55B8">
        <w:rPr>
          <w:b/>
          <w:bCs/>
        </w:rPr>
        <w:t>4. Assessing Risk: The 5 by 5 Priority Grid</w:t>
      </w:r>
    </w:p>
    <w:p w14:paraId="474CEEF1" w14:textId="30BD8D6C" w:rsidR="0073531B" w:rsidRPr="005F55B8" w:rsidRDefault="0073531B" w:rsidP="005F55B8">
      <w:pPr>
        <w:rPr>
          <w:b/>
          <w:bCs/>
        </w:rPr>
      </w:pPr>
      <w:r w:rsidRPr="0073531B">
        <w:rPr>
          <w:b/>
          <w:bCs/>
          <w:noProof/>
        </w:rPr>
        <w:drawing>
          <wp:inline distT="0" distB="0" distL="0" distR="0" wp14:anchorId="72E73868" wp14:editId="7EC18281">
            <wp:extent cx="4315460" cy="2635250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15460" cy="263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974F18" w14:textId="77777777" w:rsidR="005F55B8" w:rsidRPr="005F55B8" w:rsidRDefault="005F55B8" w:rsidP="005F55B8">
      <w:pPr>
        <w:numPr>
          <w:ilvl w:val="0"/>
          <w:numId w:val="4"/>
        </w:numPr>
      </w:pPr>
      <w:r w:rsidRPr="005F55B8">
        <w:rPr>
          <w:b/>
          <w:bCs/>
        </w:rPr>
        <w:lastRenderedPageBreak/>
        <w:t>Grid Values:</w:t>
      </w:r>
    </w:p>
    <w:p w14:paraId="4EC20E54" w14:textId="77777777" w:rsidR="005F55B8" w:rsidRPr="005F55B8" w:rsidRDefault="005F55B8" w:rsidP="005F55B8">
      <w:pPr>
        <w:numPr>
          <w:ilvl w:val="1"/>
          <w:numId w:val="4"/>
        </w:numPr>
      </w:pPr>
      <w:r w:rsidRPr="005F55B8">
        <w:rPr>
          <w:b/>
          <w:bCs/>
        </w:rPr>
        <w:t>1-6:</w:t>
      </w:r>
      <w:r w:rsidRPr="005F55B8">
        <w:t xml:space="preserve"> Dealt with by existing procedures.</w:t>
      </w:r>
    </w:p>
    <w:p w14:paraId="05AC98B7" w14:textId="77777777" w:rsidR="005F55B8" w:rsidRPr="005F55B8" w:rsidRDefault="005F55B8" w:rsidP="005F55B8">
      <w:pPr>
        <w:numPr>
          <w:ilvl w:val="1"/>
          <w:numId w:val="4"/>
        </w:numPr>
      </w:pPr>
      <w:r w:rsidRPr="005F55B8">
        <w:rPr>
          <w:b/>
          <w:bCs/>
        </w:rPr>
        <w:t>8-12:</w:t>
      </w:r>
      <w:r w:rsidRPr="005F55B8">
        <w:t xml:space="preserve"> Project manager intervention.</w:t>
      </w:r>
    </w:p>
    <w:p w14:paraId="496B630C" w14:textId="77777777" w:rsidR="005F55B8" w:rsidRPr="005F55B8" w:rsidRDefault="005F55B8" w:rsidP="005F55B8">
      <w:pPr>
        <w:numPr>
          <w:ilvl w:val="1"/>
          <w:numId w:val="4"/>
        </w:numPr>
      </w:pPr>
      <w:r w:rsidRPr="005F55B8">
        <w:rPr>
          <w:b/>
          <w:bCs/>
        </w:rPr>
        <w:t>15-25:</w:t>
      </w:r>
      <w:r w:rsidRPr="005F55B8">
        <w:t xml:space="preserve"> Senior management intervention.</w:t>
      </w:r>
    </w:p>
    <w:p w14:paraId="37C39089" w14:textId="77777777" w:rsidR="005F55B8" w:rsidRPr="005F55B8" w:rsidRDefault="005F55B8" w:rsidP="005F55B8">
      <w:pPr>
        <w:numPr>
          <w:ilvl w:val="0"/>
          <w:numId w:val="4"/>
        </w:numPr>
      </w:pPr>
      <w:r w:rsidRPr="005F55B8">
        <w:rPr>
          <w:b/>
          <w:bCs/>
        </w:rPr>
        <w:t>Grid Details:</w:t>
      </w:r>
    </w:p>
    <w:p w14:paraId="648CB50E" w14:textId="77777777" w:rsidR="005F55B8" w:rsidRPr="005F55B8" w:rsidRDefault="005F55B8" w:rsidP="005F55B8">
      <w:pPr>
        <w:numPr>
          <w:ilvl w:val="1"/>
          <w:numId w:val="4"/>
        </w:numPr>
      </w:pPr>
      <w:r w:rsidRPr="005F55B8">
        <w:t>Probability (1-5: Remote to Certain).</w:t>
      </w:r>
    </w:p>
    <w:p w14:paraId="050AB966" w14:textId="77777777" w:rsidR="005F55B8" w:rsidRPr="005F55B8" w:rsidRDefault="005F55B8" w:rsidP="005F55B8">
      <w:pPr>
        <w:numPr>
          <w:ilvl w:val="1"/>
          <w:numId w:val="4"/>
        </w:numPr>
      </w:pPr>
      <w:r w:rsidRPr="005F55B8">
        <w:t>Impact (1-5: Insignificant to Catastrophic).</w:t>
      </w:r>
    </w:p>
    <w:p w14:paraId="07773355" w14:textId="77777777" w:rsidR="005F55B8" w:rsidRPr="005F55B8" w:rsidRDefault="005F55B8" w:rsidP="005F55B8">
      <w:pPr>
        <w:rPr>
          <w:b/>
          <w:bCs/>
        </w:rPr>
      </w:pPr>
      <w:r w:rsidRPr="005F55B8">
        <w:rPr>
          <w:b/>
          <w:bCs/>
        </w:rPr>
        <w:t xml:space="preserve">5. </w:t>
      </w:r>
      <w:proofErr w:type="spellStart"/>
      <w:r w:rsidRPr="005F55B8">
        <w:rPr>
          <w:b/>
          <w:bCs/>
        </w:rPr>
        <w:t>Analyzing</w:t>
      </w:r>
      <w:proofErr w:type="spellEnd"/>
      <w:r w:rsidRPr="005F55B8">
        <w:rPr>
          <w:b/>
          <w:bCs/>
        </w:rPr>
        <w:t xml:space="preserve"> Risk</w:t>
      </w:r>
    </w:p>
    <w:p w14:paraId="02F8FCFA" w14:textId="77777777" w:rsidR="005F55B8" w:rsidRPr="005F55B8" w:rsidRDefault="005F55B8" w:rsidP="005F55B8">
      <w:pPr>
        <w:numPr>
          <w:ilvl w:val="0"/>
          <w:numId w:val="5"/>
        </w:numPr>
      </w:pPr>
      <w:r w:rsidRPr="005F55B8">
        <w:rPr>
          <w:b/>
          <w:bCs/>
        </w:rPr>
        <w:t>Techniques:</w:t>
      </w:r>
    </w:p>
    <w:p w14:paraId="250DC608" w14:textId="77777777" w:rsidR="005F55B8" w:rsidRPr="00E82F10" w:rsidRDefault="005F55B8" w:rsidP="005F55B8">
      <w:pPr>
        <w:numPr>
          <w:ilvl w:val="1"/>
          <w:numId w:val="5"/>
        </w:numPr>
        <w:rPr>
          <w:highlight w:val="yellow"/>
        </w:rPr>
      </w:pPr>
      <w:r w:rsidRPr="00E82F10">
        <w:rPr>
          <w:highlight w:val="yellow"/>
        </w:rPr>
        <w:t>PERT analysis (Program Evaluation &amp; Review Technique).</w:t>
      </w:r>
    </w:p>
    <w:p w14:paraId="1C72F821" w14:textId="423172F1" w:rsidR="005F55B8" w:rsidRPr="00E82F10" w:rsidRDefault="005F55B8" w:rsidP="005F55B8">
      <w:pPr>
        <w:numPr>
          <w:ilvl w:val="1"/>
          <w:numId w:val="5"/>
        </w:numPr>
        <w:rPr>
          <w:highlight w:val="yellow"/>
        </w:rPr>
      </w:pPr>
      <w:r w:rsidRPr="00E82F10">
        <w:rPr>
          <w:highlight w:val="yellow"/>
        </w:rPr>
        <w:t xml:space="preserve">SWOT and PESTELG </w:t>
      </w:r>
      <w:r w:rsidR="007B4676" w:rsidRPr="00E82F10">
        <w:rPr>
          <w:highlight w:val="yellow"/>
        </w:rPr>
        <w:t>consider issues impacting</w:t>
      </w:r>
      <w:r w:rsidRPr="00E82F10">
        <w:rPr>
          <w:highlight w:val="yellow"/>
        </w:rPr>
        <w:t>.</w:t>
      </w:r>
    </w:p>
    <w:p w14:paraId="01A5BE98" w14:textId="5D2D954B" w:rsidR="005F55B8" w:rsidRPr="005F55B8" w:rsidRDefault="005F55B8" w:rsidP="005F55B8">
      <w:pPr>
        <w:numPr>
          <w:ilvl w:val="1"/>
          <w:numId w:val="5"/>
        </w:numPr>
      </w:pPr>
      <w:r w:rsidRPr="005F55B8">
        <w:t>Expert judgment</w:t>
      </w:r>
      <w:r w:rsidR="007B4676">
        <w:t xml:space="preserve"> opinions, perspectives &amp; viewpoints</w:t>
      </w:r>
      <w:r w:rsidRPr="005F55B8">
        <w:t>.</w:t>
      </w:r>
    </w:p>
    <w:p w14:paraId="4E8D6DF6" w14:textId="45EB0029" w:rsidR="005F55B8" w:rsidRPr="005F55B8" w:rsidRDefault="005F55B8" w:rsidP="005F55B8">
      <w:pPr>
        <w:numPr>
          <w:ilvl w:val="1"/>
          <w:numId w:val="5"/>
        </w:numPr>
      </w:pPr>
      <w:r w:rsidRPr="005F55B8">
        <w:t>Stakeholder forums</w:t>
      </w:r>
      <w:r w:rsidR="009338BC">
        <w:t xml:space="preserve"> expectations, objectives &amp; deliverables</w:t>
      </w:r>
      <w:r w:rsidRPr="005F55B8">
        <w:t>.</w:t>
      </w:r>
    </w:p>
    <w:p w14:paraId="22C05EAC" w14:textId="2477F771" w:rsidR="005F55B8" w:rsidRPr="005F55B8" w:rsidRDefault="005F55B8" w:rsidP="005F55B8">
      <w:pPr>
        <w:numPr>
          <w:ilvl w:val="1"/>
          <w:numId w:val="5"/>
        </w:numPr>
      </w:pPr>
      <w:r w:rsidRPr="005F55B8">
        <w:t>Decision trees</w:t>
      </w:r>
      <w:r w:rsidR="009338BC">
        <w:t xml:space="preserve"> possible paths &amp; expected values</w:t>
      </w:r>
      <w:r w:rsidRPr="005F55B8">
        <w:t>.</w:t>
      </w:r>
    </w:p>
    <w:p w14:paraId="48FCA56E" w14:textId="22A9F91F" w:rsidR="005F55B8" w:rsidRPr="005F55B8" w:rsidRDefault="005F55B8" w:rsidP="005F55B8">
      <w:pPr>
        <w:numPr>
          <w:ilvl w:val="1"/>
          <w:numId w:val="5"/>
        </w:numPr>
      </w:pPr>
      <w:r w:rsidRPr="005F55B8">
        <w:t>Sensitivity analysis</w:t>
      </w:r>
      <w:r w:rsidR="009338BC">
        <w:t xml:space="preserve"> demand, feasibility, take-up</w:t>
      </w:r>
      <w:r w:rsidRPr="005F55B8">
        <w:t>.</w:t>
      </w:r>
    </w:p>
    <w:p w14:paraId="1F63489A" w14:textId="6DBEFD19" w:rsidR="005F55B8" w:rsidRPr="005F55B8" w:rsidRDefault="005F55B8" w:rsidP="005F55B8">
      <w:pPr>
        <w:numPr>
          <w:ilvl w:val="1"/>
          <w:numId w:val="5"/>
        </w:numPr>
      </w:pPr>
      <w:r w:rsidRPr="005F55B8">
        <w:t>Impact analysis</w:t>
      </w:r>
      <w:r w:rsidR="009338BC" w:rsidRPr="009338BC">
        <w:t xml:space="preserve"> </w:t>
      </w:r>
      <w:r w:rsidR="009338BC">
        <w:t>action &amp; consequences</w:t>
      </w:r>
      <w:r w:rsidRPr="005F55B8">
        <w:t>.</w:t>
      </w:r>
    </w:p>
    <w:p w14:paraId="3EE4F50B" w14:textId="06F4657A" w:rsidR="005F55B8" w:rsidRPr="005F55B8" w:rsidRDefault="005F55B8" w:rsidP="005F55B8">
      <w:pPr>
        <w:numPr>
          <w:ilvl w:val="1"/>
          <w:numId w:val="5"/>
        </w:numPr>
      </w:pPr>
      <w:r w:rsidRPr="005F55B8">
        <w:t>Scenario scheduling</w:t>
      </w:r>
      <w:r w:rsidR="009338BC">
        <w:t xml:space="preserve"> alternative scheduling options</w:t>
      </w:r>
      <w:r w:rsidRPr="005F55B8">
        <w:t>.</w:t>
      </w:r>
    </w:p>
    <w:p w14:paraId="70996A34" w14:textId="00C6F4A0" w:rsidR="005F55B8" w:rsidRPr="005F55B8" w:rsidRDefault="005F55B8" w:rsidP="005F55B8">
      <w:pPr>
        <w:numPr>
          <w:ilvl w:val="1"/>
          <w:numId w:val="5"/>
        </w:numPr>
      </w:pPr>
      <w:r w:rsidRPr="005F55B8">
        <w:t>Contingency planning</w:t>
      </w:r>
      <w:r w:rsidR="009338BC">
        <w:t xml:space="preserve"> options &amp; recovery</w:t>
      </w:r>
      <w:r w:rsidRPr="005F55B8">
        <w:t>.</w:t>
      </w:r>
      <w:r w:rsidR="009338BC">
        <w:t xml:space="preserve"> </w:t>
      </w:r>
    </w:p>
    <w:p w14:paraId="488C4A78" w14:textId="2F7F8D3B" w:rsidR="005F55B8" w:rsidRPr="005F55B8" w:rsidRDefault="005F55B8" w:rsidP="005F55B8">
      <w:pPr>
        <w:numPr>
          <w:ilvl w:val="1"/>
          <w:numId w:val="5"/>
        </w:numPr>
      </w:pPr>
      <w:r w:rsidRPr="005F55B8">
        <w:t xml:space="preserve">Financial </w:t>
      </w:r>
      <w:r w:rsidR="009338BC" w:rsidRPr="005F55B8">
        <w:t>modelling</w:t>
      </w:r>
      <w:r w:rsidR="009338BC">
        <w:t xml:space="preserve"> funding &amp; cash flows</w:t>
      </w:r>
      <w:r w:rsidRPr="005F55B8">
        <w:t>.</w:t>
      </w:r>
    </w:p>
    <w:p w14:paraId="4911C7EB" w14:textId="77777777" w:rsidR="005F55B8" w:rsidRPr="005F55B8" w:rsidRDefault="005F55B8" w:rsidP="005F55B8">
      <w:pPr>
        <w:rPr>
          <w:b/>
          <w:bCs/>
        </w:rPr>
      </w:pPr>
      <w:r w:rsidRPr="005F55B8">
        <w:rPr>
          <w:b/>
          <w:bCs/>
        </w:rPr>
        <w:t>6. Managing Risk: Possible Risk Responses</w:t>
      </w:r>
    </w:p>
    <w:p w14:paraId="4A2F528B" w14:textId="77777777" w:rsidR="005F55B8" w:rsidRPr="005F55B8" w:rsidRDefault="005F55B8" w:rsidP="005F55B8">
      <w:pPr>
        <w:numPr>
          <w:ilvl w:val="0"/>
          <w:numId w:val="6"/>
        </w:numPr>
      </w:pPr>
      <w:r w:rsidRPr="005F55B8">
        <w:rPr>
          <w:b/>
          <w:bCs/>
        </w:rPr>
        <w:t>Responses:</w:t>
      </w:r>
    </w:p>
    <w:p w14:paraId="147E85FA" w14:textId="77777777" w:rsidR="005F55B8" w:rsidRPr="005F55B8" w:rsidRDefault="005F55B8" w:rsidP="005F55B8">
      <w:pPr>
        <w:numPr>
          <w:ilvl w:val="1"/>
          <w:numId w:val="6"/>
        </w:numPr>
      </w:pPr>
      <w:r w:rsidRPr="005F55B8">
        <w:rPr>
          <w:b/>
          <w:bCs/>
        </w:rPr>
        <w:t>Reject:</w:t>
      </w:r>
      <w:r w:rsidRPr="005F55B8">
        <w:t xml:space="preserve"> Modify plan to eliminate risk.</w:t>
      </w:r>
    </w:p>
    <w:p w14:paraId="54E67560" w14:textId="77777777" w:rsidR="005F55B8" w:rsidRPr="005F55B8" w:rsidRDefault="005F55B8" w:rsidP="005F55B8">
      <w:pPr>
        <w:numPr>
          <w:ilvl w:val="1"/>
          <w:numId w:val="6"/>
        </w:numPr>
      </w:pPr>
      <w:r w:rsidRPr="005F55B8">
        <w:rPr>
          <w:b/>
          <w:bCs/>
        </w:rPr>
        <w:t>Accept:</w:t>
      </w:r>
      <w:r w:rsidRPr="005F55B8">
        <w:t xml:space="preserve"> Address risks as they arise.</w:t>
      </w:r>
    </w:p>
    <w:p w14:paraId="2831CE80" w14:textId="77777777" w:rsidR="005F55B8" w:rsidRPr="005F55B8" w:rsidRDefault="005F55B8" w:rsidP="005F55B8">
      <w:pPr>
        <w:numPr>
          <w:ilvl w:val="1"/>
          <w:numId w:val="6"/>
        </w:numPr>
      </w:pPr>
      <w:r w:rsidRPr="005F55B8">
        <w:rPr>
          <w:b/>
          <w:bCs/>
        </w:rPr>
        <w:t>Mitigate:</w:t>
      </w:r>
      <w:r w:rsidRPr="005F55B8">
        <w:t xml:space="preserve"> Proactive action to minimize impact.</w:t>
      </w:r>
    </w:p>
    <w:p w14:paraId="19CBCA30" w14:textId="77777777" w:rsidR="005F55B8" w:rsidRPr="005F55B8" w:rsidRDefault="005F55B8" w:rsidP="005F55B8">
      <w:pPr>
        <w:numPr>
          <w:ilvl w:val="1"/>
          <w:numId w:val="6"/>
        </w:numPr>
      </w:pPr>
      <w:r w:rsidRPr="005F55B8">
        <w:rPr>
          <w:b/>
          <w:bCs/>
        </w:rPr>
        <w:t>Share:</w:t>
      </w:r>
      <w:r w:rsidRPr="005F55B8">
        <w:t xml:space="preserve"> Partner with a third party.</w:t>
      </w:r>
    </w:p>
    <w:p w14:paraId="3A184411" w14:textId="77777777" w:rsidR="005F55B8" w:rsidRPr="005F55B8" w:rsidRDefault="005F55B8" w:rsidP="005F55B8">
      <w:pPr>
        <w:numPr>
          <w:ilvl w:val="1"/>
          <w:numId w:val="6"/>
        </w:numPr>
      </w:pPr>
      <w:r w:rsidRPr="005F55B8">
        <w:rPr>
          <w:b/>
          <w:bCs/>
        </w:rPr>
        <w:t>Transfer:</w:t>
      </w:r>
      <w:r w:rsidRPr="005F55B8">
        <w:t xml:space="preserve"> Outsource to a third party.</w:t>
      </w:r>
    </w:p>
    <w:p w14:paraId="4FF81598" w14:textId="77777777" w:rsidR="005F55B8" w:rsidRPr="005F55B8" w:rsidRDefault="005F55B8" w:rsidP="005F55B8">
      <w:pPr>
        <w:numPr>
          <w:ilvl w:val="1"/>
          <w:numId w:val="6"/>
        </w:numPr>
      </w:pPr>
      <w:r w:rsidRPr="005F55B8">
        <w:rPr>
          <w:b/>
          <w:bCs/>
        </w:rPr>
        <w:t>Enhance:</w:t>
      </w:r>
      <w:r w:rsidRPr="005F55B8">
        <w:t xml:space="preserve"> Increase the probability and/or positive impacts of an opportunity.</w:t>
      </w:r>
    </w:p>
    <w:p w14:paraId="7B6144C0" w14:textId="77777777" w:rsidR="005F55B8" w:rsidRPr="005F55B8" w:rsidRDefault="005F55B8" w:rsidP="005F55B8">
      <w:pPr>
        <w:numPr>
          <w:ilvl w:val="1"/>
          <w:numId w:val="6"/>
        </w:numPr>
      </w:pPr>
      <w:r w:rsidRPr="005F55B8">
        <w:rPr>
          <w:b/>
          <w:bCs/>
        </w:rPr>
        <w:t>Exploit:</w:t>
      </w:r>
      <w:r w:rsidRPr="005F55B8">
        <w:t xml:space="preserve"> Ensure the identified opportunity is realized by eliminating uncertainty.</w:t>
      </w:r>
    </w:p>
    <w:p w14:paraId="5D978677" w14:textId="77777777" w:rsidR="005F55B8" w:rsidRPr="005F55B8" w:rsidRDefault="005F55B8" w:rsidP="005F55B8">
      <w:pPr>
        <w:rPr>
          <w:b/>
          <w:bCs/>
        </w:rPr>
      </w:pPr>
      <w:r w:rsidRPr="005F55B8">
        <w:rPr>
          <w:b/>
          <w:bCs/>
        </w:rPr>
        <w:t>7. Monitoring &amp; Evaluating: Documenting the Risk Register</w:t>
      </w:r>
    </w:p>
    <w:p w14:paraId="190E61DE" w14:textId="77777777" w:rsidR="005F55B8" w:rsidRPr="005F55B8" w:rsidRDefault="005F55B8" w:rsidP="005F55B8">
      <w:pPr>
        <w:numPr>
          <w:ilvl w:val="0"/>
          <w:numId w:val="7"/>
        </w:numPr>
      </w:pPr>
      <w:r w:rsidRPr="005F55B8">
        <w:rPr>
          <w:b/>
          <w:bCs/>
        </w:rPr>
        <w:t>Risk Register Elements:</w:t>
      </w:r>
    </w:p>
    <w:p w14:paraId="57CD44EF" w14:textId="1BD33660" w:rsidR="005F55B8" w:rsidRDefault="005F55B8" w:rsidP="005F55B8">
      <w:pPr>
        <w:numPr>
          <w:ilvl w:val="1"/>
          <w:numId w:val="7"/>
        </w:numPr>
      </w:pPr>
      <w:r w:rsidRPr="005F55B8">
        <w:t>Risk event, probability, impact, priority, strategy, responsibility, review.</w:t>
      </w:r>
    </w:p>
    <w:p w14:paraId="10D9BA0C" w14:textId="0BFF59AA" w:rsidR="009338BC" w:rsidRPr="005F55B8" w:rsidRDefault="009338BC" w:rsidP="005F55B8">
      <w:pPr>
        <w:numPr>
          <w:ilvl w:val="1"/>
          <w:numId w:val="7"/>
        </w:numPr>
      </w:pPr>
      <w:r w:rsidRPr="009338BC">
        <w:rPr>
          <w:noProof/>
        </w:rPr>
        <w:lastRenderedPageBreak/>
        <w:drawing>
          <wp:inline distT="0" distB="0" distL="0" distR="0" wp14:anchorId="5E1F88C0" wp14:editId="21DE1BBD">
            <wp:extent cx="4436110" cy="819299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63334" cy="824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A6302" w14:textId="77777777" w:rsidR="005F55B8" w:rsidRPr="005F55B8" w:rsidRDefault="005F55B8" w:rsidP="005F55B8">
      <w:pPr>
        <w:numPr>
          <w:ilvl w:val="0"/>
          <w:numId w:val="7"/>
        </w:numPr>
      </w:pPr>
      <w:r w:rsidRPr="005F55B8">
        <w:rPr>
          <w:b/>
          <w:bCs/>
        </w:rPr>
        <w:t>Key Points:</w:t>
      </w:r>
    </w:p>
    <w:p w14:paraId="6D1529ED" w14:textId="77777777" w:rsidR="005F55B8" w:rsidRPr="005F55B8" w:rsidRDefault="005F55B8" w:rsidP="005F55B8">
      <w:pPr>
        <w:numPr>
          <w:ilvl w:val="1"/>
          <w:numId w:val="7"/>
        </w:numPr>
      </w:pPr>
      <w:r w:rsidRPr="005F55B8">
        <w:t>Detailed risk events lead to targeted responses.</w:t>
      </w:r>
    </w:p>
    <w:p w14:paraId="5FF66002" w14:textId="77777777" w:rsidR="005F55B8" w:rsidRPr="005F55B8" w:rsidRDefault="005F55B8" w:rsidP="005F55B8">
      <w:pPr>
        <w:numPr>
          <w:ilvl w:val="1"/>
          <w:numId w:val="7"/>
        </w:numPr>
      </w:pPr>
      <w:r w:rsidRPr="005F55B8">
        <w:t>Managed risk requires the right owner.</w:t>
      </w:r>
    </w:p>
    <w:p w14:paraId="09CE10C2" w14:textId="77777777" w:rsidR="005F55B8" w:rsidRPr="005F55B8" w:rsidRDefault="005F55B8" w:rsidP="005F55B8">
      <w:pPr>
        <w:numPr>
          <w:ilvl w:val="1"/>
          <w:numId w:val="7"/>
        </w:numPr>
      </w:pPr>
      <w:r w:rsidRPr="005F55B8">
        <w:t>Risk is communicated and owned by all stakeholders.</w:t>
      </w:r>
    </w:p>
    <w:p w14:paraId="4165A8C2" w14:textId="77777777" w:rsidR="005F55B8" w:rsidRPr="005F55B8" w:rsidRDefault="005F55B8" w:rsidP="005F55B8">
      <w:pPr>
        <w:numPr>
          <w:ilvl w:val="1"/>
          <w:numId w:val="7"/>
        </w:numPr>
      </w:pPr>
      <w:r w:rsidRPr="005F55B8">
        <w:t>Risk impacts project schedule and other variables.</w:t>
      </w:r>
    </w:p>
    <w:p w14:paraId="740802D9" w14:textId="77777777" w:rsidR="005F55B8" w:rsidRPr="005F55B8" w:rsidRDefault="005F55B8" w:rsidP="005F55B8">
      <w:pPr>
        <w:numPr>
          <w:ilvl w:val="1"/>
          <w:numId w:val="7"/>
        </w:numPr>
      </w:pPr>
      <w:r w:rsidRPr="005F55B8">
        <w:t>Ongoing risk control is essential.</w:t>
      </w:r>
    </w:p>
    <w:p w14:paraId="72624001" w14:textId="77777777" w:rsidR="005F55B8" w:rsidRPr="005F55B8" w:rsidRDefault="005F55B8" w:rsidP="005F55B8">
      <w:pPr>
        <w:numPr>
          <w:ilvl w:val="1"/>
          <w:numId w:val="7"/>
        </w:numPr>
      </w:pPr>
      <w:r w:rsidRPr="005F55B8">
        <w:t>Update the risk register at every project phase.</w:t>
      </w:r>
    </w:p>
    <w:p w14:paraId="3E3E6C43" w14:textId="77777777" w:rsidR="005F55B8" w:rsidRPr="005F55B8" w:rsidRDefault="005F55B8" w:rsidP="005F55B8">
      <w:pPr>
        <w:rPr>
          <w:b/>
          <w:bCs/>
        </w:rPr>
      </w:pPr>
      <w:r w:rsidRPr="005F55B8">
        <w:rPr>
          <w:b/>
          <w:bCs/>
        </w:rPr>
        <w:t>8. Management of Risks, Uncertainties &amp; Opportunities</w:t>
      </w:r>
    </w:p>
    <w:p w14:paraId="7BCC1097" w14:textId="77777777" w:rsidR="005F55B8" w:rsidRPr="005F55B8" w:rsidRDefault="005F55B8" w:rsidP="005F55B8">
      <w:pPr>
        <w:numPr>
          <w:ilvl w:val="0"/>
          <w:numId w:val="8"/>
        </w:numPr>
      </w:pPr>
      <w:r w:rsidRPr="005F55B8">
        <w:rPr>
          <w:b/>
          <w:bCs/>
        </w:rPr>
        <w:t>Strategic Approach:</w:t>
      </w:r>
    </w:p>
    <w:p w14:paraId="5EA57148" w14:textId="77777777" w:rsidR="005F55B8" w:rsidRPr="005F55B8" w:rsidRDefault="005F55B8" w:rsidP="005F55B8">
      <w:pPr>
        <w:numPr>
          <w:ilvl w:val="1"/>
          <w:numId w:val="8"/>
        </w:numPr>
      </w:pPr>
      <w:r w:rsidRPr="005F55B8">
        <w:t>Recognize and proactively manage project complexity.</w:t>
      </w:r>
    </w:p>
    <w:p w14:paraId="0BF7BDE3" w14:textId="77777777" w:rsidR="005F55B8" w:rsidRPr="005F55B8" w:rsidRDefault="005F55B8" w:rsidP="005F55B8">
      <w:pPr>
        <w:numPr>
          <w:ilvl w:val="1"/>
          <w:numId w:val="8"/>
        </w:numPr>
      </w:pPr>
      <w:r w:rsidRPr="005F55B8">
        <w:t>Decision making based on strategic approaches.</w:t>
      </w:r>
    </w:p>
    <w:p w14:paraId="3A3C6211" w14:textId="77777777" w:rsidR="005F55B8" w:rsidRPr="005F55B8" w:rsidRDefault="005F55B8" w:rsidP="005F55B8">
      <w:pPr>
        <w:numPr>
          <w:ilvl w:val="1"/>
          <w:numId w:val="8"/>
        </w:numPr>
      </w:pPr>
      <w:r w:rsidRPr="005F55B8">
        <w:t>Project lifecycle thinking.</w:t>
      </w:r>
    </w:p>
    <w:p w14:paraId="398AED49" w14:textId="77777777" w:rsidR="005F55B8" w:rsidRPr="005F55B8" w:rsidRDefault="005F55B8" w:rsidP="005F55B8">
      <w:pPr>
        <w:numPr>
          <w:ilvl w:val="1"/>
          <w:numId w:val="8"/>
        </w:numPr>
      </w:pPr>
      <w:r w:rsidRPr="005F55B8">
        <w:t>Include variables in line with Triple Bottom Line (TBL).</w:t>
      </w:r>
    </w:p>
    <w:p w14:paraId="21BDCB75" w14:textId="77777777" w:rsidR="005F55B8" w:rsidRPr="005F55B8" w:rsidRDefault="005F55B8" w:rsidP="005F55B8">
      <w:pPr>
        <w:rPr>
          <w:b/>
          <w:bCs/>
        </w:rPr>
      </w:pPr>
      <w:r w:rsidRPr="005F55B8">
        <w:rPr>
          <w:b/>
          <w:bCs/>
        </w:rPr>
        <w:t>9. Risks with Global Projects</w:t>
      </w:r>
    </w:p>
    <w:p w14:paraId="09331B5A" w14:textId="77777777" w:rsidR="005F55B8" w:rsidRPr="005F55B8" w:rsidRDefault="005F55B8" w:rsidP="005F55B8">
      <w:pPr>
        <w:numPr>
          <w:ilvl w:val="0"/>
          <w:numId w:val="9"/>
        </w:numPr>
      </w:pPr>
      <w:r w:rsidRPr="005F55B8">
        <w:rPr>
          <w:b/>
          <w:bCs/>
        </w:rPr>
        <w:t>PESTELG Framework:</w:t>
      </w:r>
    </w:p>
    <w:p w14:paraId="08AD08FE" w14:textId="77777777" w:rsidR="005F55B8" w:rsidRPr="005F55B8" w:rsidRDefault="005F55B8" w:rsidP="005F55B8">
      <w:pPr>
        <w:numPr>
          <w:ilvl w:val="1"/>
          <w:numId w:val="9"/>
        </w:numPr>
      </w:pPr>
      <w:r w:rsidRPr="005F55B8">
        <w:t>Political.</w:t>
      </w:r>
    </w:p>
    <w:p w14:paraId="713E9BB6" w14:textId="77777777" w:rsidR="005F55B8" w:rsidRPr="005F55B8" w:rsidRDefault="005F55B8" w:rsidP="005F55B8">
      <w:pPr>
        <w:numPr>
          <w:ilvl w:val="1"/>
          <w:numId w:val="9"/>
        </w:numPr>
      </w:pPr>
      <w:r w:rsidRPr="005F55B8">
        <w:t>Economic/financial.</w:t>
      </w:r>
    </w:p>
    <w:p w14:paraId="09E8921A" w14:textId="77777777" w:rsidR="005F55B8" w:rsidRPr="005F55B8" w:rsidRDefault="005F55B8" w:rsidP="005F55B8">
      <w:pPr>
        <w:numPr>
          <w:ilvl w:val="1"/>
          <w:numId w:val="9"/>
        </w:numPr>
      </w:pPr>
      <w:r w:rsidRPr="005F55B8">
        <w:t>Social (including culture, values, language, religion, negative impact on community).</w:t>
      </w:r>
    </w:p>
    <w:p w14:paraId="3A39A206" w14:textId="77777777" w:rsidR="005F55B8" w:rsidRPr="005F55B8" w:rsidRDefault="005F55B8" w:rsidP="005F55B8">
      <w:pPr>
        <w:numPr>
          <w:ilvl w:val="1"/>
          <w:numId w:val="9"/>
        </w:numPr>
      </w:pPr>
      <w:r w:rsidRPr="005F55B8">
        <w:t>Technological.</w:t>
      </w:r>
    </w:p>
    <w:p w14:paraId="50098AF5" w14:textId="77777777" w:rsidR="005F55B8" w:rsidRPr="005F55B8" w:rsidRDefault="005F55B8" w:rsidP="005F55B8">
      <w:pPr>
        <w:numPr>
          <w:ilvl w:val="1"/>
          <w:numId w:val="9"/>
        </w:numPr>
      </w:pPr>
      <w:r w:rsidRPr="005F55B8">
        <w:t>Environmental.</w:t>
      </w:r>
    </w:p>
    <w:p w14:paraId="1924BD7C" w14:textId="77777777" w:rsidR="005F55B8" w:rsidRPr="005F55B8" w:rsidRDefault="005F55B8" w:rsidP="005F55B8">
      <w:pPr>
        <w:numPr>
          <w:ilvl w:val="1"/>
          <w:numId w:val="9"/>
        </w:numPr>
      </w:pPr>
      <w:r w:rsidRPr="005F55B8">
        <w:t>Legal.</w:t>
      </w:r>
    </w:p>
    <w:p w14:paraId="318607C7" w14:textId="77777777" w:rsidR="005F55B8" w:rsidRPr="005F55B8" w:rsidRDefault="005F55B8" w:rsidP="005F55B8">
      <w:pPr>
        <w:numPr>
          <w:ilvl w:val="1"/>
          <w:numId w:val="9"/>
        </w:numPr>
      </w:pPr>
      <w:r w:rsidRPr="005F55B8">
        <w:t>Global.</w:t>
      </w:r>
    </w:p>
    <w:p w14:paraId="7DE52CF0" w14:textId="77777777" w:rsidR="005F55B8" w:rsidRPr="005F55B8" w:rsidRDefault="005F55B8" w:rsidP="005F55B8">
      <w:pPr>
        <w:rPr>
          <w:b/>
          <w:bCs/>
        </w:rPr>
      </w:pPr>
      <w:r w:rsidRPr="005F55B8">
        <w:rPr>
          <w:b/>
          <w:bCs/>
        </w:rPr>
        <w:t>10. Aligning the Risk Profile</w:t>
      </w:r>
    </w:p>
    <w:p w14:paraId="5BF9F69C" w14:textId="77777777" w:rsidR="005F55B8" w:rsidRPr="005F55B8" w:rsidRDefault="005F55B8" w:rsidP="005F55B8">
      <w:pPr>
        <w:numPr>
          <w:ilvl w:val="0"/>
          <w:numId w:val="10"/>
        </w:numPr>
      </w:pPr>
      <w:r w:rsidRPr="005F55B8">
        <w:rPr>
          <w:b/>
          <w:bCs/>
        </w:rPr>
        <w:t>Risk Profiles:</w:t>
      </w:r>
    </w:p>
    <w:p w14:paraId="1F76AF97" w14:textId="77777777" w:rsidR="005F55B8" w:rsidRPr="005F55B8" w:rsidRDefault="005F55B8" w:rsidP="005F55B8">
      <w:pPr>
        <w:numPr>
          <w:ilvl w:val="1"/>
          <w:numId w:val="10"/>
        </w:numPr>
      </w:pPr>
      <w:r w:rsidRPr="005F55B8">
        <w:rPr>
          <w:b/>
          <w:bCs/>
        </w:rPr>
        <w:t>Risk Averse:</w:t>
      </w:r>
      <w:r w:rsidRPr="005F55B8">
        <w:t xml:space="preserve"> Low tolerance, conservative approach, caution focused.</w:t>
      </w:r>
    </w:p>
    <w:p w14:paraId="273B036E" w14:textId="77777777" w:rsidR="005F55B8" w:rsidRPr="005F55B8" w:rsidRDefault="005F55B8" w:rsidP="005F55B8">
      <w:pPr>
        <w:numPr>
          <w:ilvl w:val="1"/>
          <w:numId w:val="10"/>
        </w:numPr>
      </w:pPr>
      <w:r w:rsidRPr="005F55B8">
        <w:rPr>
          <w:b/>
          <w:bCs/>
        </w:rPr>
        <w:t>Risk Neutral:</w:t>
      </w:r>
      <w:r w:rsidRPr="005F55B8">
        <w:t xml:space="preserve"> Dispassionate tolerance, reaction-oriented, balance focused.</w:t>
      </w:r>
    </w:p>
    <w:p w14:paraId="1DFF690E" w14:textId="77777777" w:rsidR="005F55B8" w:rsidRPr="005F55B8" w:rsidRDefault="005F55B8" w:rsidP="005F55B8">
      <w:pPr>
        <w:numPr>
          <w:ilvl w:val="1"/>
          <w:numId w:val="10"/>
        </w:numPr>
      </w:pPr>
      <w:r w:rsidRPr="005F55B8">
        <w:rPr>
          <w:b/>
          <w:bCs/>
        </w:rPr>
        <w:t>Risk Taking:</w:t>
      </w:r>
      <w:r w:rsidRPr="005F55B8">
        <w:t xml:space="preserve"> High tolerance, innovative approach, experimentation focused.</w:t>
      </w:r>
    </w:p>
    <w:p w14:paraId="6A6E0C9C" w14:textId="77777777" w:rsidR="005F55B8" w:rsidRPr="005F55B8" w:rsidRDefault="005F55B8" w:rsidP="005F55B8">
      <w:pPr>
        <w:rPr>
          <w:b/>
          <w:bCs/>
        </w:rPr>
      </w:pPr>
      <w:r w:rsidRPr="005F55B8">
        <w:rPr>
          <w:b/>
          <w:bCs/>
        </w:rPr>
        <w:t>11. Critical Thinking Question</w:t>
      </w:r>
    </w:p>
    <w:p w14:paraId="1AE6A44D" w14:textId="52FBEE0F" w:rsidR="005F55B8" w:rsidRDefault="005F55B8" w:rsidP="005F55B8">
      <w:pPr>
        <w:numPr>
          <w:ilvl w:val="0"/>
          <w:numId w:val="11"/>
        </w:numPr>
      </w:pPr>
      <w:r w:rsidRPr="005F55B8">
        <w:rPr>
          <w:b/>
          <w:bCs/>
        </w:rPr>
        <w:lastRenderedPageBreak/>
        <w:t>Reflection:</w:t>
      </w:r>
      <w:r w:rsidRPr="005F55B8">
        <w:t xml:space="preserve"> Relationship between change and perceived risk from perspectives of being risk averse, risk neutral, and risk taking.</w:t>
      </w:r>
    </w:p>
    <w:p w14:paraId="25E8991B" w14:textId="39057AB5" w:rsidR="00CF593B" w:rsidRPr="005F55B8" w:rsidRDefault="00CF593B" w:rsidP="00CF593B">
      <w:r>
        <w:t>Part 2</w:t>
      </w:r>
    </w:p>
    <w:p w14:paraId="10D2A8AA" w14:textId="77777777" w:rsidR="00CF593B" w:rsidRPr="00CF593B" w:rsidRDefault="00CF593B" w:rsidP="00CF593B">
      <w:pPr>
        <w:rPr>
          <w:b/>
          <w:bCs/>
        </w:rPr>
      </w:pPr>
      <w:r w:rsidRPr="00CF593B">
        <w:rPr>
          <w:b/>
          <w:bCs/>
        </w:rPr>
        <w:t>1. Overview of Procurement Management</w:t>
      </w:r>
    </w:p>
    <w:p w14:paraId="7C9D31EF" w14:textId="77777777" w:rsidR="00CF593B" w:rsidRPr="00CF593B" w:rsidRDefault="00CF593B" w:rsidP="00CF593B">
      <w:pPr>
        <w:numPr>
          <w:ilvl w:val="0"/>
          <w:numId w:val="12"/>
        </w:numPr>
      </w:pPr>
      <w:r w:rsidRPr="00CF593B">
        <w:rPr>
          <w:b/>
          <w:bCs/>
        </w:rPr>
        <w:t>Key Processes:</w:t>
      </w:r>
    </w:p>
    <w:p w14:paraId="35919629" w14:textId="77777777" w:rsidR="00CF593B" w:rsidRPr="00CF593B" w:rsidRDefault="00CF593B" w:rsidP="00CF593B">
      <w:pPr>
        <w:numPr>
          <w:ilvl w:val="1"/>
          <w:numId w:val="12"/>
        </w:numPr>
      </w:pPr>
      <w:r w:rsidRPr="00CF593B">
        <w:t>Planning procurement management.</w:t>
      </w:r>
    </w:p>
    <w:p w14:paraId="2D3A71F2" w14:textId="77777777" w:rsidR="00CF593B" w:rsidRPr="00CF593B" w:rsidRDefault="00CF593B" w:rsidP="00CF593B">
      <w:pPr>
        <w:numPr>
          <w:ilvl w:val="1"/>
          <w:numId w:val="12"/>
        </w:numPr>
      </w:pPr>
      <w:r w:rsidRPr="00CF593B">
        <w:t>Separating scope of work from specifications.</w:t>
      </w:r>
    </w:p>
    <w:p w14:paraId="36321C98" w14:textId="77777777" w:rsidR="00CF593B" w:rsidRPr="00CF593B" w:rsidRDefault="00CF593B" w:rsidP="00CF593B">
      <w:pPr>
        <w:numPr>
          <w:ilvl w:val="1"/>
          <w:numId w:val="12"/>
        </w:numPr>
      </w:pPr>
      <w:r w:rsidRPr="00CF593B">
        <w:t>Selecting potential suppliers.</w:t>
      </w:r>
    </w:p>
    <w:p w14:paraId="3B7FB83A" w14:textId="41A9CA5D" w:rsidR="00CF593B" w:rsidRPr="00CF593B" w:rsidRDefault="00E7323F" w:rsidP="00CF593B">
      <w:pPr>
        <w:numPr>
          <w:ilvl w:val="1"/>
          <w:numId w:val="12"/>
        </w:numPr>
      </w:pPr>
      <w:r>
        <w:t>Contract</w:t>
      </w:r>
      <w:r w:rsidR="00CF593B" w:rsidRPr="00CF593B">
        <w:t xml:space="preserve"> considerations.</w:t>
      </w:r>
    </w:p>
    <w:p w14:paraId="2DCB6E13" w14:textId="77777777" w:rsidR="00CF593B" w:rsidRPr="00CF593B" w:rsidRDefault="00CF593B" w:rsidP="00CF593B">
      <w:pPr>
        <w:numPr>
          <w:ilvl w:val="1"/>
          <w:numId w:val="12"/>
        </w:numPr>
      </w:pPr>
      <w:r w:rsidRPr="00CF593B">
        <w:t>Conducting procurement activities.</w:t>
      </w:r>
    </w:p>
    <w:p w14:paraId="704AA30B" w14:textId="77777777" w:rsidR="00CF593B" w:rsidRPr="00CF593B" w:rsidRDefault="00CF593B" w:rsidP="00CF593B">
      <w:pPr>
        <w:numPr>
          <w:ilvl w:val="1"/>
          <w:numId w:val="12"/>
        </w:numPr>
      </w:pPr>
      <w:r w:rsidRPr="00CF593B">
        <w:t>Controlling procurement activities.</w:t>
      </w:r>
    </w:p>
    <w:p w14:paraId="7A5DDC85" w14:textId="77777777" w:rsidR="00CF593B" w:rsidRPr="00CF593B" w:rsidRDefault="00CF593B" w:rsidP="00CF593B">
      <w:pPr>
        <w:numPr>
          <w:ilvl w:val="1"/>
          <w:numId w:val="12"/>
        </w:numPr>
      </w:pPr>
      <w:r w:rsidRPr="00CF593B">
        <w:t>Closing out procurement activities.</w:t>
      </w:r>
    </w:p>
    <w:p w14:paraId="7DE1E082" w14:textId="77777777" w:rsidR="00CF593B" w:rsidRPr="00CF593B" w:rsidRDefault="00CF593B" w:rsidP="00CF593B">
      <w:pPr>
        <w:rPr>
          <w:b/>
          <w:bCs/>
        </w:rPr>
      </w:pPr>
      <w:r w:rsidRPr="00CF593B">
        <w:rPr>
          <w:b/>
          <w:bCs/>
        </w:rPr>
        <w:t>2. Planning Procurement Activities</w:t>
      </w:r>
    </w:p>
    <w:p w14:paraId="5D6EE7B7" w14:textId="77777777" w:rsidR="00CF593B" w:rsidRPr="00CF593B" w:rsidRDefault="00CF593B" w:rsidP="00CF593B">
      <w:pPr>
        <w:numPr>
          <w:ilvl w:val="0"/>
          <w:numId w:val="13"/>
        </w:numPr>
      </w:pPr>
      <w:r w:rsidRPr="00CF593B">
        <w:rPr>
          <w:b/>
          <w:bCs/>
        </w:rPr>
        <w:t>Processes:</w:t>
      </w:r>
      <w:r w:rsidRPr="00CF593B">
        <w:t xml:space="preserve"> Necessary to purchase or acquire products, services, or results needed from outside the project team.</w:t>
      </w:r>
    </w:p>
    <w:p w14:paraId="02BC4781" w14:textId="01D1910E" w:rsidR="00CF593B" w:rsidRPr="00CF593B" w:rsidRDefault="00CF593B" w:rsidP="00CF593B">
      <w:pPr>
        <w:numPr>
          <w:ilvl w:val="0"/>
          <w:numId w:val="13"/>
        </w:numPr>
      </w:pPr>
      <w:r w:rsidRPr="00CF593B">
        <w:rPr>
          <w:b/>
          <w:bCs/>
        </w:rPr>
        <w:t>Value-Adding Function:</w:t>
      </w:r>
      <w:r w:rsidRPr="00CF593B">
        <w:t xml:space="preserve"> Focuses on the efficient attainment of goods, services, or results that deliver specific and measured benefits to the project.</w:t>
      </w:r>
      <w:r w:rsidR="00BA3BD0">
        <w:t xml:space="preserve"> B</w:t>
      </w:r>
      <w:r w:rsidR="00BA3BD0" w:rsidRPr="00BA3BD0">
        <w:t>est use of supplier’s products &amp; or services supporting the changing scope</w:t>
      </w:r>
      <w:r w:rsidR="00BA3BD0">
        <w:t>.</w:t>
      </w:r>
    </w:p>
    <w:p w14:paraId="0C0FC22F" w14:textId="77777777" w:rsidR="00CF593B" w:rsidRPr="00CF593B" w:rsidRDefault="00CF593B" w:rsidP="00CF593B">
      <w:pPr>
        <w:numPr>
          <w:ilvl w:val="0"/>
          <w:numId w:val="13"/>
        </w:numPr>
      </w:pPr>
      <w:r w:rsidRPr="00CF593B">
        <w:rPr>
          <w:b/>
          <w:bCs/>
        </w:rPr>
        <w:t>Core Principles:</w:t>
      </w:r>
      <w:r w:rsidRPr="00CF593B">
        <w:t xml:space="preserve"> Triple Bottom Line (TBL) and life cycle thinking.</w:t>
      </w:r>
    </w:p>
    <w:p w14:paraId="53993FE5" w14:textId="77777777" w:rsidR="00CF593B" w:rsidRPr="00CF593B" w:rsidRDefault="00CF593B" w:rsidP="00CF593B">
      <w:pPr>
        <w:rPr>
          <w:b/>
          <w:bCs/>
        </w:rPr>
      </w:pPr>
      <w:r w:rsidRPr="00CF593B">
        <w:rPr>
          <w:b/>
          <w:bCs/>
        </w:rPr>
        <w:t>3. Procurement Drivers</w:t>
      </w:r>
    </w:p>
    <w:p w14:paraId="39351537" w14:textId="77777777" w:rsidR="00CF593B" w:rsidRPr="00CF593B" w:rsidRDefault="00CF593B" w:rsidP="00CF593B">
      <w:pPr>
        <w:numPr>
          <w:ilvl w:val="0"/>
          <w:numId w:val="14"/>
        </w:numPr>
      </w:pPr>
      <w:r w:rsidRPr="00CF593B">
        <w:rPr>
          <w:b/>
          <w:bCs/>
        </w:rPr>
        <w:t>Goals:</w:t>
      </w:r>
    </w:p>
    <w:p w14:paraId="447BB227" w14:textId="77777777" w:rsidR="00CF593B" w:rsidRPr="00CF593B" w:rsidRDefault="00CF593B" w:rsidP="00CF593B">
      <w:pPr>
        <w:numPr>
          <w:ilvl w:val="1"/>
          <w:numId w:val="14"/>
        </w:numPr>
      </w:pPr>
      <w:r w:rsidRPr="00CF593B">
        <w:t>Supply the project with goods and services as specified and required.</w:t>
      </w:r>
    </w:p>
    <w:p w14:paraId="586E4D78" w14:textId="77777777" w:rsidR="00CF593B" w:rsidRPr="00CF593B" w:rsidRDefault="00CF593B" w:rsidP="00CF593B">
      <w:pPr>
        <w:numPr>
          <w:ilvl w:val="1"/>
          <w:numId w:val="14"/>
        </w:numPr>
      </w:pPr>
      <w:r w:rsidRPr="00CF593B">
        <w:t>Improve relationships with key suppliers.</w:t>
      </w:r>
    </w:p>
    <w:p w14:paraId="1A9EE37D" w14:textId="77777777" w:rsidR="00CF593B" w:rsidRPr="00CF593B" w:rsidRDefault="00CF593B" w:rsidP="00CF593B">
      <w:pPr>
        <w:numPr>
          <w:ilvl w:val="1"/>
          <w:numId w:val="14"/>
        </w:numPr>
      </w:pPr>
      <w:r w:rsidRPr="00CF593B">
        <w:t>Balance output with value and quality.</w:t>
      </w:r>
    </w:p>
    <w:p w14:paraId="5C8A05A7" w14:textId="77777777" w:rsidR="00CF593B" w:rsidRPr="00CF593B" w:rsidRDefault="00CF593B" w:rsidP="00CF593B">
      <w:pPr>
        <w:numPr>
          <w:ilvl w:val="1"/>
          <w:numId w:val="14"/>
        </w:numPr>
      </w:pPr>
      <w:r w:rsidRPr="00CF593B">
        <w:t>Increase accountability in the supply chain.</w:t>
      </w:r>
    </w:p>
    <w:p w14:paraId="3607D04E" w14:textId="77777777" w:rsidR="00CF593B" w:rsidRPr="00CF593B" w:rsidRDefault="00CF593B" w:rsidP="00CF593B">
      <w:pPr>
        <w:numPr>
          <w:ilvl w:val="1"/>
          <w:numId w:val="14"/>
        </w:numPr>
      </w:pPr>
      <w:r w:rsidRPr="00CF593B">
        <w:t>Access innovative technology, premium materials, workplace competencies, and expertise.</w:t>
      </w:r>
    </w:p>
    <w:p w14:paraId="64CF04BE" w14:textId="77777777" w:rsidR="00CF593B" w:rsidRPr="00CF593B" w:rsidRDefault="00CF593B" w:rsidP="00CF593B">
      <w:pPr>
        <w:rPr>
          <w:b/>
          <w:bCs/>
        </w:rPr>
      </w:pPr>
      <w:r w:rsidRPr="00CF593B">
        <w:rPr>
          <w:b/>
          <w:bCs/>
        </w:rPr>
        <w:t>4. Procurement Planning Questions</w:t>
      </w:r>
    </w:p>
    <w:p w14:paraId="74F5E701" w14:textId="77777777" w:rsidR="00CF593B" w:rsidRPr="00CF593B" w:rsidRDefault="00CF593B" w:rsidP="00CF593B">
      <w:pPr>
        <w:numPr>
          <w:ilvl w:val="0"/>
          <w:numId w:val="15"/>
        </w:numPr>
      </w:pPr>
      <w:r w:rsidRPr="00CF593B">
        <w:t>What is required?</w:t>
      </w:r>
    </w:p>
    <w:p w14:paraId="18AC067B" w14:textId="77777777" w:rsidR="00CF593B" w:rsidRPr="00CF593B" w:rsidRDefault="00CF593B" w:rsidP="00CF593B">
      <w:pPr>
        <w:numPr>
          <w:ilvl w:val="0"/>
          <w:numId w:val="15"/>
        </w:numPr>
      </w:pPr>
      <w:r w:rsidRPr="00CF593B">
        <w:t>How much will it cost?</w:t>
      </w:r>
    </w:p>
    <w:p w14:paraId="1A814C91" w14:textId="77777777" w:rsidR="00CF593B" w:rsidRPr="00CF593B" w:rsidRDefault="00CF593B" w:rsidP="00CF593B">
      <w:pPr>
        <w:numPr>
          <w:ilvl w:val="0"/>
          <w:numId w:val="15"/>
        </w:numPr>
      </w:pPr>
      <w:r w:rsidRPr="00CF593B">
        <w:t>From where will it be sourced?</w:t>
      </w:r>
    </w:p>
    <w:p w14:paraId="6D630CC6" w14:textId="77777777" w:rsidR="00CF593B" w:rsidRPr="00CF593B" w:rsidRDefault="00CF593B" w:rsidP="00CF593B">
      <w:pPr>
        <w:numPr>
          <w:ilvl w:val="0"/>
          <w:numId w:val="15"/>
        </w:numPr>
      </w:pPr>
      <w:r w:rsidRPr="00CF593B">
        <w:t>When will it be needed?</w:t>
      </w:r>
    </w:p>
    <w:p w14:paraId="0BEDE751" w14:textId="77777777" w:rsidR="00CF593B" w:rsidRPr="00CF593B" w:rsidRDefault="00CF593B" w:rsidP="00CF593B">
      <w:pPr>
        <w:numPr>
          <w:ilvl w:val="0"/>
          <w:numId w:val="15"/>
        </w:numPr>
      </w:pPr>
      <w:r w:rsidRPr="00CF593B">
        <w:t>Who will be involved?</w:t>
      </w:r>
    </w:p>
    <w:p w14:paraId="40CFCABE" w14:textId="77777777" w:rsidR="00CF593B" w:rsidRPr="00CF593B" w:rsidRDefault="00CF593B" w:rsidP="00CF593B">
      <w:pPr>
        <w:numPr>
          <w:ilvl w:val="0"/>
          <w:numId w:val="15"/>
        </w:numPr>
      </w:pPr>
      <w:r w:rsidRPr="00CF593B">
        <w:lastRenderedPageBreak/>
        <w:t>How will it be managed?</w:t>
      </w:r>
    </w:p>
    <w:p w14:paraId="7EA1BD53" w14:textId="77777777" w:rsidR="00CF593B" w:rsidRPr="00CF593B" w:rsidRDefault="00CF593B" w:rsidP="00CF593B">
      <w:pPr>
        <w:numPr>
          <w:ilvl w:val="0"/>
          <w:numId w:val="15"/>
        </w:numPr>
      </w:pPr>
      <w:r w:rsidRPr="00CF593B">
        <w:t>Why is it the best option?</w:t>
      </w:r>
    </w:p>
    <w:p w14:paraId="1DE92558" w14:textId="77777777" w:rsidR="00CF593B" w:rsidRPr="00CF593B" w:rsidRDefault="00CF593B" w:rsidP="00CF593B">
      <w:pPr>
        <w:numPr>
          <w:ilvl w:val="0"/>
          <w:numId w:val="15"/>
        </w:numPr>
      </w:pPr>
      <w:r w:rsidRPr="00CF593B">
        <w:t>Will contracts be required?</w:t>
      </w:r>
    </w:p>
    <w:p w14:paraId="144A751E" w14:textId="77777777" w:rsidR="00CF593B" w:rsidRPr="00CF593B" w:rsidRDefault="00CF593B" w:rsidP="00CF593B">
      <w:pPr>
        <w:rPr>
          <w:b/>
          <w:bCs/>
        </w:rPr>
      </w:pPr>
      <w:r w:rsidRPr="00CF593B">
        <w:rPr>
          <w:b/>
          <w:bCs/>
        </w:rPr>
        <w:t>5. The 8 Rs of Procurement</w:t>
      </w:r>
    </w:p>
    <w:p w14:paraId="077BB2B4" w14:textId="77777777" w:rsidR="00CF593B" w:rsidRPr="00CF593B" w:rsidRDefault="00CF593B" w:rsidP="00CF593B">
      <w:pPr>
        <w:numPr>
          <w:ilvl w:val="0"/>
          <w:numId w:val="16"/>
        </w:numPr>
      </w:pPr>
      <w:r w:rsidRPr="00CF593B">
        <w:t>Right materials (consider disposal issues)</w:t>
      </w:r>
    </w:p>
    <w:p w14:paraId="2F835CB6" w14:textId="77777777" w:rsidR="00CF593B" w:rsidRPr="00CF593B" w:rsidRDefault="00CF593B" w:rsidP="00CF593B">
      <w:pPr>
        <w:numPr>
          <w:ilvl w:val="0"/>
          <w:numId w:val="16"/>
        </w:numPr>
      </w:pPr>
      <w:r w:rsidRPr="00CF593B">
        <w:t>Right price</w:t>
      </w:r>
    </w:p>
    <w:p w14:paraId="5D888A3B" w14:textId="77777777" w:rsidR="00CF593B" w:rsidRPr="00CF593B" w:rsidRDefault="00CF593B" w:rsidP="00CF593B">
      <w:pPr>
        <w:numPr>
          <w:ilvl w:val="0"/>
          <w:numId w:val="16"/>
        </w:numPr>
      </w:pPr>
      <w:r w:rsidRPr="00CF593B">
        <w:t>Right quantity</w:t>
      </w:r>
    </w:p>
    <w:p w14:paraId="5A2BEAA6" w14:textId="77777777" w:rsidR="00CF593B" w:rsidRPr="00CF593B" w:rsidRDefault="00CF593B" w:rsidP="00CF593B">
      <w:pPr>
        <w:numPr>
          <w:ilvl w:val="0"/>
          <w:numId w:val="16"/>
        </w:numPr>
      </w:pPr>
      <w:r w:rsidRPr="00CF593B">
        <w:t>Right quality</w:t>
      </w:r>
    </w:p>
    <w:p w14:paraId="61D5CDC0" w14:textId="77777777" w:rsidR="00CF593B" w:rsidRPr="00CF593B" w:rsidRDefault="00CF593B" w:rsidP="00CF593B">
      <w:pPr>
        <w:numPr>
          <w:ilvl w:val="0"/>
          <w:numId w:val="16"/>
        </w:numPr>
      </w:pPr>
      <w:r w:rsidRPr="00CF593B">
        <w:t>Right source</w:t>
      </w:r>
    </w:p>
    <w:p w14:paraId="62432AB8" w14:textId="77777777" w:rsidR="00CF593B" w:rsidRPr="00CF593B" w:rsidRDefault="00CF593B" w:rsidP="00CF593B">
      <w:pPr>
        <w:numPr>
          <w:ilvl w:val="0"/>
          <w:numId w:val="16"/>
        </w:numPr>
      </w:pPr>
      <w:r w:rsidRPr="00CF593B">
        <w:t>Right reasons</w:t>
      </w:r>
    </w:p>
    <w:p w14:paraId="45CACB3B" w14:textId="77777777" w:rsidR="00CF593B" w:rsidRPr="00CF593B" w:rsidRDefault="00CF593B" w:rsidP="00CF593B">
      <w:pPr>
        <w:numPr>
          <w:ilvl w:val="0"/>
          <w:numId w:val="16"/>
        </w:numPr>
      </w:pPr>
      <w:r w:rsidRPr="00CF593B">
        <w:t>Right time</w:t>
      </w:r>
    </w:p>
    <w:p w14:paraId="0FE36FFA" w14:textId="77777777" w:rsidR="00CF593B" w:rsidRPr="00CF593B" w:rsidRDefault="00CF593B" w:rsidP="00CF593B">
      <w:pPr>
        <w:numPr>
          <w:ilvl w:val="0"/>
          <w:numId w:val="16"/>
        </w:numPr>
      </w:pPr>
      <w:r w:rsidRPr="00CF593B">
        <w:t>Right return</w:t>
      </w:r>
    </w:p>
    <w:p w14:paraId="234B7F9F" w14:textId="77777777" w:rsidR="00CF593B" w:rsidRPr="00CF593B" w:rsidRDefault="00CF593B" w:rsidP="00CF593B">
      <w:pPr>
        <w:rPr>
          <w:b/>
          <w:bCs/>
        </w:rPr>
      </w:pPr>
      <w:r w:rsidRPr="00CF593B">
        <w:rPr>
          <w:b/>
          <w:bCs/>
        </w:rPr>
        <w:t>6. Procurement Planning Decisions</w:t>
      </w:r>
    </w:p>
    <w:p w14:paraId="226BBA46" w14:textId="77777777" w:rsidR="00CF593B" w:rsidRPr="00CF593B" w:rsidRDefault="00CF593B" w:rsidP="00CF593B">
      <w:pPr>
        <w:numPr>
          <w:ilvl w:val="0"/>
          <w:numId w:val="17"/>
        </w:numPr>
      </w:pPr>
      <w:r w:rsidRPr="00CF593B">
        <w:rPr>
          <w:b/>
          <w:bCs/>
        </w:rPr>
        <w:t>Make Decision (In-House):</w:t>
      </w:r>
    </w:p>
    <w:p w14:paraId="19D5DC29" w14:textId="77777777" w:rsidR="00CF593B" w:rsidRPr="00CF593B" w:rsidRDefault="00CF593B" w:rsidP="00CF593B">
      <w:pPr>
        <w:numPr>
          <w:ilvl w:val="1"/>
          <w:numId w:val="17"/>
        </w:numPr>
      </w:pPr>
      <w:r w:rsidRPr="00CF593B">
        <w:t>Currency of skills, known availability, cost-effective resource allocation, excess capacity, existing management protocols, opportunity to upskill in-house resources.</w:t>
      </w:r>
    </w:p>
    <w:p w14:paraId="3C6BC45F" w14:textId="77777777" w:rsidR="00CF593B" w:rsidRPr="00CF593B" w:rsidRDefault="00CF593B" w:rsidP="00CF593B">
      <w:pPr>
        <w:numPr>
          <w:ilvl w:val="0"/>
          <w:numId w:val="17"/>
        </w:numPr>
      </w:pPr>
      <w:r w:rsidRPr="00CF593B">
        <w:rPr>
          <w:b/>
          <w:bCs/>
        </w:rPr>
        <w:t>Buy Decision (Out-House):</w:t>
      </w:r>
    </w:p>
    <w:p w14:paraId="0D594230" w14:textId="77777777" w:rsidR="00CF593B" w:rsidRPr="00CF593B" w:rsidRDefault="00CF593B" w:rsidP="00CF593B">
      <w:pPr>
        <w:numPr>
          <w:ilvl w:val="1"/>
          <w:numId w:val="17"/>
        </w:numPr>
      </w:pPr>
      <w:r w:rsidRPr="00CF593B">
        <w:t>Insufficient capability, conflicting priorities, enhance project scope, access to existing solutions, statutory requirements, partnering opportunities, mitigate risk, access independent advice, need for contractual arrangement.</w:t>
      </w:r>
    </w:p>
    <w:p w14:paraId="344CDE77" w14:textId="77777777" w:rsidR="00CF593B" w:rsidRPr="00CF593B" w:rsidRDefault="00CF593B" w:rsidP="00CF593B">
      <w:pPr>
        <w:rPr>
          <w:b/>
          <w:bCs/>
        </w:rPr>
      </w:pPr>
      <w:r w:rsidRPr="00CF593B">
        <w:rPr>
          <w:b/>
          <w:bCs/>
        </w:rPr>
        <w:t>7. Differentiating Scope of Work and Specification</w:t>
      </w:r>
    </w:p>
    <w:p w14:paraId="03FF4976" w14:textId="77777777" w:rsidR="00CF593B" w:rsidRPr="00CF593B" w:rsidRDefault="00CF593B" w:rsidP="00CF593B">
      <w:pPr>
        <w:numPr>
          <w:ilvl w:val="0"/>
          <w:numId w:val="18"/>
        </w:numPr>
      </w:pPr>
      <w:r w:rsidRPr="00CF593B">
        <w:rPr>
          <w:b/>
          <w:bCs/>
        </w:rPr>
        <w:t>Scope of Work (SOW):</w:t>
      </w:r>
      <w:r w:rsidRPr="00CF593B">
        <w:t xml:space="preserve"> Defines the component of work included in the project (what is required without specifying how).</w:t>
      </w:r>
    </w:p>
    <w:p w14:paraId="73B1D941" w14:textId="77777777" w:rsidR="00CF593B" w:rsidRPr="00CF593B" w:rsidRDefault="00CF593B" w:rsidP="00CF593B">
      <w:pPr>
        <w:numPr>
          <w:ilvl w:val="0"/>
          <w:numId w:val="18"/>
        </w:numPr>
      </w:pPr>
      <w:r w:rsidRPr="00CF593B">
        <w:rPr>
          <w:b/>
          <w:bCs/>
        </w:rPr>
        <w:t>Specification:</w:t>
      </w:r>
      <w:r w:rsidRPr="00CF593B">
        <w:t xml:space="preserve"> Defines the technical detail of the work to be performed (how it must behave or function).</w:t>
      </w:r>
    </w:p>
    <w:p w14:paraId="08E884F5" w14:textId="77777777" w:rsidR="00CF593B" w:rsidRPr="00CF593B" w:rsidRDefault="00CF593B" w:rsidP="00CF593B">
      <w:pPr>
        <w:rPr>
          <w:b/>
          <w:bCs/>
        </w:rPr>
      </w:pPr>
      <w:r w:rsidRPr="00CF593B">
        <w:rPr>
          <w:b/>
          <w:bCs/>
        </w:rPr>
        <w:t>8. Improving Specifications</w:t>
      </w:r>
    </w:p>
    <w:p w14:paraId="5B4165AC" w14:textId="77777777" w:rsidR="00CF593B" w:rsidRPr="00CF593B" w:rsidRDefault="00CF593B" w:rsidP="00CF593B">
      <w:pPr>
        <w:numPr>
          <w:ilvl w:val="0"/>
          <w:numId w:val="19"/>
        </w:numPr>
      </w:pPr>
      <w:r w:rsidRPr="00CF593B">
        <w:t>Clear understanding of project scope and specification.</w:t>
      </w:r>
    </w:p>
    <w:p w14:paraId="76E659F0" w14:textId="77777777" w:rsidR="00CF593B" w:rsidRPr="00CF593B" w:rsidRDefault="00CF593B" w:rsidP="00CF593B">
      <w:pPr>
        <w:numPr>
          <w:ilvl w:val="0"/>
          <w:numId w:val="19"/>
        </w:numPr>
      </w:pPr>
      <w:r w:rsidRPr="00CF593B">
        <w:t>User-friendly solicitation documents.</w:t>
      </w:r>
    </w:p>
    <w:p w14:paraId="7E153FF3" w14:textId="77777777" w:rsidR="00CF593B" w:rsidRPr="00CF593B" w:rsidRDefault="00CF593B" w:rsidP="00CF593B">
      <w:pPr>
        <w:numPr>
          <w:ilvl w:val="0"/>
          <w:numId w:val="19"/>
        </w:numPr>
      </w:pPr>
      <w:r w:rsidRPr="00CF593B">
        <w:t>Clear and unambiguous contract clauses and conditions.</w:t>
      </w:r>
    </w:p>
    <w:p w14:paraId="10433F8C" w14:textId="77777777" w:rsidR="00CF593B" w:rsidRPr="00CF593B" w:rsidRDefault="00CF593B" w:rsidP="00CF593B">
      <w:pPr>
        <w:numPr>
          <w:ilvl w:val="0"/>
          <w:numId w:val="19"/>
        </w:numPr>
      </w:pPr>
      <w:r w:rsidRPr="00CF593B">
        <w:t>Comprehensive glossary of terms.</w:t>
      </w:r>
    </w:p>
    <w:p w14:paraId="7EE9917B" w14:textId="77777777" w:rsidR="00CF593B" w:rsidRPr="00CF593B" w:rsidRDefault="00CF593B" w:rsidP="00CF593B">
      <w:pPr>
        <w:numPr>
          <w:ilvl w:val="0"/>
          <w:numId w:val="19"/>
        </w:numPr>
      </w:pPr>
      <w:r w:rsidRPr="00CF593B">
        <w:t>State evaluation criteria for assessing responses.</w:t>
      </w:r>
    </w:p>
    <w:p w14:paraId="617F21A7" w14:textId="77777777" w:rsidR="00CF593B" w:rsidRPr="00CF593B" w:rsidRDefault="00CF593B" w:rsidP="00CF593B">
      <w:pPr>
        <w:numPr>
          <w:ilvl w:val="0"/>
          <w:numId w:val="19"/>
        </w:numPr>
      </w:pPr>
      <w:r w:rsidRPr="00CF593B">
        <w:t>Include response templates.</w:t>
      </w:r>
    </w:p>
    <w:p w14:paraId="653AFB2D" w14:textId="77777777" w:rsidR="00CF593B" w:rsidRPr="00CF593B" w:rsidRDefault="00CF593B" w:rsidP="00CF593B">
      <w:pPr>
        <w:numPr>
          <w:ilvl w:val="0"/>
          <w:numId w:val="19"/>
        </w:numPr>
      </w:pPr>
      <w:r w:rsidRPr="00CF593B">
        <w:t>Use a third party to review documents.</w:t>
      </w:r>
    </w:p>
    <w:p w14:paraId="22C2E2B0" w14:textId="77777777" w:rsidR="00CF593B" w:rsidRPr="00CF593B" w:rsidRDefault="00CF593B" w:rsidP="00CF593B">
      <w:pPr>
        <w:numPr>
          <w:ilvl w:val="0"/>
          <w:numId w:val="19"/>
        </w:numPr>
      </w:pPr>
      <w:r w:rsidRPr="00CF593B">
        <w:lastRenderedPageBreak/>
        <w:t>Encourage alternative and/or innovative responses consistent with TBL and life cycle approach.</w:t>
      </w:r>
    </w:p>
    <w:p w14:paraId="297F3EA6" w14:textId="77777777" w:rsidR="00CF593B" w:rsidRPr="00CF593B" w:rsidRDefault="00CF593B" w:rsidP="00CF593B">
      <w:pPr>
        <w:rPr>
          <w:b/>
          <w:bCs/>
        </w:rPr>
      </w:pPr>
      <w:r w:rsidRPr="00CF593B">
        <w:rPr>
          <w:b/>
          <w:bCs/>
        </w:rPr>
        <w:t>9. Selecting Potential Suppliers</w:t>
      </w:r>
    </w:p>
    <w:p w14:paraId="11932F70" w14:textId="77777777" w:rsidR="00CF593B" w:rsidRPr="00CF593B" w:rsidRDefault="00CF593B" w:rsidP="00CF593B">
      <w:pPr>
        <w:numPr>
          <w:ilvl w:val="0"/>
          <w:numId w:val="20"/>
        </w:numPr>
      </w:pPr>
      <w:r w:rsidRPr="00CF593B">
        <w:t>Criteria for Supplier Selection:</w:t>
      </w:r>
    </w:p>
    <w:p w14:paraId="568F99F4" w14:textId="77777777" w:rsidR="00CF593B" w:rsidRPr="00CF593B" w:rsidRDefault="00CF593B" w:rsidP="00CF593B">
      <w:pPr>
        <w:numPr>
          <w:ilvl w:val="1"/>
          <w:numId w:val="20"/>
        </w:numPr>
      </w:pPr>
      <w:r w:rsidRPr="00CF593B">
        <w:t>Understanding of the requirement.</w:t>
      </w:r>
    </w:p>
    <w:p w14:paraId="5E11FD4E" w14:textId="77777777" w:rsidR="00CF593B" w:rsidRPr="00CF593B" w:rsidRDefault="00CF593B" w:rsidP="00CF593B">
      <w:pPr>
        <w:numPr>
          <w:ilvl w:val="1"/>
          <w:numId w:val="20"/>
        </w:numPr>
      </w:pPr>
      <w:r w:rsidRPr="00CF593B">
        <w:t>Technical capability.</w:t>
      </w:r>
    </w:p>
    <w:p w14:paraId="732F871A" w14:textId="77777777" w:rsidR="00CF593B" w:rsidRPr="00CF593B" w:rsidRDefault="00CF593B" w:rsidP="00CF593B">
      <w:pPr>
        <w:numPr>
          <w:ilvl w:val="1"/>
          <w:numId w:val="20"/>
        </w:numPr>
      </w:pPr>
      <w:r w:rsidRPr="00CF593B">
        <w:t>Management capability.</w:t>
      </w:r>
    </w:p>
    <w:p w14:paraId="015EF49F" w14:textId="77777777" w:rsidR="00CF593B" w:rsidRPr="00CF593B" w:rsidRDefault="00CF593B" w:rsidP="00CF593B">
      <w:pPr>
        <w:numPr>
          <w:ilvl w:val="1"/>
          <w:numId w:val="20"/>
        </w:numPr>
      </w:pPr>
      <w:r w:rsidRPr="00CF593B">
        <w:t>Financial capability.</w:t>
      </w:r>
    </w:p>
    <w:p w14:paraId="32DB3B20" w14:textId="77777777" w:rsidR="00CF593B" w:rsidRPr="00CF593B" w:rsidRDefault="00CF593B" w:rsidP="00CF593B">
      <w:pPr>
        <w:numPr>
          <w:ilvl w:val="1"/>
          <w:numId w:val="20"/>
        </w:numPr>
      </w:pPr>
      <w:r w:rsidRPr="00CF593B">
        <w:t>Resource capability.</w:t>
      </w:r>
    </w:p>
    <w:p w14:paraId="1F77F96B" w14:textId="77777777" w:rsidR="00CF593B" w:rsidRPr="00CF593B" w:rsidRDefault="00CF593B" w:rsidP="00CF593B">
      <w:pPr>
        <w:numPr>
          <w:ilvl w:val="1"/>
          <w:numId w:val="20"/>
        </w:numPr>
      </w:pPr>
      <w:r w:rsidRPr="00CF593B">
        <w:t>Price.</w:t>
      </w:r>
    </w:p>
    <w:p w14:paraId="58A84517" w14:textId="77777777" w:rsidR="00CF593B" w:rsidRPr="00CF593B" w:rsidRDefault="00CF593B" w:rsidP="00CF593B">
      <w:pPr>
        <w:numPr>
          <w:ilvl w:val="1"/>
          <w:numId w:val="20"/>
        </w:numPr>
      </w:pPr>
      <w:r w:rsidRPr="00CF593B">
        <w:t>Past performance.</w:t>
      </w:r>
    </w:p>
    <w:p w14:paraId="4A6F62ED" w14:textId="77777777" w:rsidR="00CF593B" w:rsidRPr="00CF593B" w:rsidRDefault="00CF593B" w:rsidP="00CF593B">
      <w:pPr>
        <w:numPr>
          <w:ilvl w:val="1"/>
          <w:numId w:val="20"/>
        </w:numPr>
      </w:pPr>
      <w:r w:rsidRPr="00CF593B">
        <w:t>Warranty.</w:t>
      </w:r>
    </w:p>
    <w:p w14:paraId="2E32FEE8" w14:textId="77777777" w:rsidR="00CF593B" w:rsidRPr="00CF593B" w:rsidRDefault="00CF593B" w:rsidP="00CF593B">
      <w:pPr>
        <w:numPr>
          <w:ilvl w:val="1"/>
          <w:numId w:val="20"/>
        </w:numPr>
      </w:pPr>
      <w:r w:rsidRPr="00CF593B">
        <w:t>Legislation compliance.</w:t>
      </w:r>
    </w:p>
    <w:p w14:paraId="7569D7D4" w14:textId="77777777" w:rsidR="00CF593B" w:rsidRPr="00CF593B" w:rsidRDefault="00CF593B" w:rsidP="00CF593B">
      <w:pPr>
        <w:numPr>
          <w:ilvl w:val="1"/>
          <w:numId w:val="20"/>
        </w:numPr>
      </w:pPr>
      <w:r w:rsidRPr="00CF593B">
        <w:t>References.</w:t>
      </w:r>
    </w:p>
    <w:p w14:paraId="7889E024" w14:textId="77777777" w:rsidR="00CF593B" w:rsidRPr="00CF593B" w:rsidRDefault="00CF593B" w:rsidP="00CF593B">
      <w:pPr>
        <w:numPr>
          <w:ilvl w:val="1"/>
          <w:numId w:val="20"/>
        </w:numPr>
      </w:pPr>
      <w:r w:rsidRPr="00CF593B">
        <w:t>TBL and life cycle thinking.</w:t>
      </w:r>
    </w:p>
    <w:p w14:paraId="5C68B64B" w14:textId="77777777" w:rsidR="00CF593B" w:rsidRPr="00CF593B" w:rsidRDefault="00CF593B" w:rsidP="00CF593B">
      <w:pPr>
        <w:numPr>
          <w:ilvl w:val="1"/>
          <w:numId w:val="20"/>
        </w:numPr>
      </w:pPr>
      <w:r w:rsidRPr="00CF593B">
        <w:t>Necessity of a legal document.</w:t>
      </w:r>
    </w:p>
    <w:p w14:paraId="382646C5" w14:textId="77777777" w:rsidR="00CF593B" w:rsidRPr="00CF593B" w:rsidRDefault="00CF593B" w:rsidP="00CF593B">
      <w:pPr>
        <w:rPr>
          <w:b/>
          <w:bCs/>
        </w:rPr>
      </w:pPr>
      <w:r w:rsidRPr="00CF593B">
        <w:rPr>
          <w:b/>
          <w:bCs/>
        </w:rPr>
        <w:t>10. Essential Contract Elements</w:t>
      </w:r>
    </w:p>
    <w:p w14:paraId="2F75C025" w14:textId="77777777" w:rsidR="00CF593B" w:rsidRPr="00CF593B" w:rsidRDefault="00CF593B" w:rsidP="00CF593B">
      <w:pPr>
        <w:numPr>
          <w:ilvl w:val="0"/>
          <w:numId w:val="21"/>
        </w:numPr>
      </w:pPr>
      <w:r w:rsidRPr="00CF593B">
        <w:t>Offer (capable of being accepted).</w:t>
      </w:r>
    </w:p>
    <w:p w14:paraId="53591758" w14:textId="77777777" w:rsidR="00CF593B" w:rsidRPr="00CF593B" w:rsidRDefault="00CF593B" w:rsidP="00CF593B">
      <w:pPr>
        <w:numPr>
          <w:ilvl w:val="0"/>
          <w:numId w:val="21"/>
        </w:numPr>
      </w:pPr>
      <w:r w:rsidRPr="00CF593B">
        <w:t>Acceptance (capable of being communicated).</w:t>
      </w:r>
    </w:p>
    <w:p w14:paraId="1BE164E3" w14:textId="77777777" w:rsidR="00CF593B" w:rsidRPr="00CF593B" w:rsidRDefault="00CF593B" w:rsidP="00CF593B">
      <w:pPr>
        <w:numPr>
          <w:ilvl w:val="0"/>
          <w:numId w:val="21"/>
        </w:numPr>
      </w:pPr>
      <w:r w:rsidRPr="00CF593B">
        <w:t>Intention/consent to be legally bound.</w:t>
      </w:r>
    </w:p>
    <w:p w14:paraId="30E80ABE" w14:textId="77777777" w:rsidR="00CF593B" w:rsidRPr="00CF593B" w:rsidRDefault="00CF593B" w:rsidP="00CF593B">
      <w:pPr>
        <w:numPr>
          <w:ilvl w:val="0"/>
          <w:numId w:val="21"/>
        </w:numPr>
      </w:pPr>
      <w:r w:rsidRPr="00CF593B">
        <w:t>Consideration (something given back for the promise, e.g., money).</w:t>
      </w:r>
    </w:p>
    <w:p w14:paraId="50F0F04B" w14:textId="77777777" w:rsidR="00CF593B" w:rsidRPr="00CF593B" w:rsidRDefault="00CF593B" w:rsidP="00CF593B">
      <w:pPr>
        <w:numPr>
          <w:ilvl w:val="0"/>
          <w:numId w:val="21"/>
        </w:numPr>
      </w:pPr>
      <w:r w:rsidRPr="00CF593B">
        <w:t>Mutuality (neither party disadvantaged).</w:t>
      </w:r>
    </w:p>
    <w:p w14:paraId="463F3BD9" w14:textId="77777777" w:rsidR="00CF593B" w:rsidRPr="00CF593B" w:rsidRDefault="00CF593B" w:rsidP="00CF593B">
      <w:pPr>
        <w:numPr>
          <w:ilvl w:val="0"/>
          <w:numId w:val="21"/>
        </w:numPr>
      </w:pPr>
      <w:r w:rsidRPr="00CF593B">
        <w:t>Capacity (no duress).</w:t>
      </w:r>
    </w:p>
    <w:p w14:paraId="02E7BC11" w14:textId="77777777" w:rsidR="00CF593B" w:rsidRPr="00CF593B" w:rsidRDefault="00CF593B" w:rsidP="00CF593B">
      <w:pPr>
        <w:numPr>
          <w:ilvl w:val="0"/>
          <w:numId w:val="21"/>
        </w:numPr>
      </w:pPr>
      <w:r w:rsidRPr="00CF593B">
        <w:t>Legality (not an illegal activity).</w:t>
      </w:r>
    </w:p>
    <w:p w14:paraId="0F268F8D" w14:textId="50715B3F" w:rsidR="00CF593B" w:rsidRPr="00CF593B" w:rsidRDefault="00CF593B" w:rsidP="00CF593B">
      <w:pPr>
        <w:rPr>
          <w:b/>
          <w:bCs/>
          <w:color w:val="FF0000"/>
        </w:rPr>
      </w:pPr>
      <w:r w:rsidRPr="00CF593B">
        <w:rPr>
          <w:b/>
          <w:bCs/>
          <w:color w:val="FF0000"/>
          <w:highlight w:val="yellow"/>
        </w:rPr>
        <w:t>11. Types of Contracts</w:t>
      </w:r>
      <w:r w:rsidR="00130EC3">
        <w:rPr>
          <w:b/>
          <w:bCs/>
          <w:color w:val="FF0000"/>
        </w:rPr>
        <w:t xml:space="preserve"> (REMEMBER)</w:t>
      </w:r>
    </w:p>
    <w:p w14:paraId="555DD09E" w14:textId="77777777" w:rsidR="00CF593B" w:rsidRPr="00CF593B" w:rsidRDefault="00CF593B" w:rsidP="00CF593B">
      <w:pPr>
        <w:numPr>
          <w:ilvl w:val="0"/>
          <w:numId w:val="22"/>
        </w:numPr>
      </w:pPr>
      <w:r w:rsidRPr="00CF593B">
        <w:rPr>
          <w:b/>
          <w:bCs/>
        </w:rPr>
        <w:t>Fixed-Price Contract:</w:t>
      </w:r>
      <w:r w:rsidRPr="00CF593B">
        <w:t xml:space="preserve"> Delivery of a well-defined product for a fixed price.</w:t>
      </w:r>
    </w:p>
    <w:p w14:paraId="0B191751" w14:textId="56FE1298" w:rsidR="00CF593B" w:rsidRDefault="00CF593B" w:rsidP="00CF593B">
      <w:pPr>
        <w:numPr>
          <w:ilvl w:val="1"/>
          <w:numId w:val="22"/>
        </w:numPr>
      </w:pPr>
      <w:r w:rsidRPr="00CF593B">
        <w:t xml:space="preserve">Customer risks: </w:t>
      </w:r>
      <w:r w:rsidRPr="00CF593B">
        <w:rPr>
          <w:highlight w:val="yellow"/>
        </w:rPr>
        <w:t>Dependency on sole source contractor</w:t>
      </w:r>
      <w:r w:rsidRPr="00CF593B">
        <w:t>, incomplete specifications.</w:t>
      </w:r>
    </w:p>
    <w:p w14:paraId="6C1C3A6A" w14:textId="2C84425B" w:rsidR="00130EC3" w:rsidRPr="00CF593B" w:rsidRDefault="00130EC3" w:rsidP="00130EC3">
      <w:pPr>
        <w:numPr>
          <w:ilvl w:val="2"/>
          <w:numId w:val="22"/>
        </w:numPr>
      </w:pPr>
      <w:proofErr w:type="spellStart"/>
      <w:r>
        <w:t>E.g</w:t>
      </w:r>
      <w:proofErr w:type="spellEnd"/>
      <w:r>
        <w:t xml:space="preserve">: </w:t>
      </w:r>
      <w:r w:rsidRPr="00130EC3">
        <w:t>The client relies entirely on the software company to deliver the project. If the company faces issues or goes out of business, the client may have difficulty finding a replacement.</w:t>
      </w:r>
    </w:p>
    <w:p w14:paraId="5CA030B4" w14:textId="7A1E7C97" w:rsidR="00CF593B" w:rsidRDefault="00CF593B" w:rsidP="00CF593B">
      <w:pPr>
        <w:numPr>
          <w:ilvl w:val="1"/>
          <w:numId w:val="22"/>
        </w:numPr>
        <w:rPr>
          <w:highlight w:val="yellow"/>
        </w:rPr>
      </w:pPr>
      <w:r w:rsidRPr="00CF593B">
        <w:t xml:space="preserve">Contractor risks: Cost estimation accuracy, </w:t>
      </w:r>
      <w:r w:rsidRPr="00CF593B">
        <w:rPr>
          <w:highlight w:val="yellow"/>
        </w:rPr>
        <w:t>cost growth leading to unprofitable projects.</w:t>
      </w:r>
      <w:r w:rsidR="00130EC3">
        <w:rPr>
          <w:highlight w:val="yellow"/>
        </w:rPr>
        <w:t xml:space="preserve"> </w:t>
      </w:r>
    </w:p>
    <w:p w14:paraId="36DF7D36" w14:textId="6A54F49C" w:rsidR="00130EC3" w:rsidRPr="00CF593B" w:rsidRDefault="00130EC3" w:rsidP="00130EC3">
      <w:pPr>
        <w:numPr>
          <w:ilvl w:val="2"/>
          <w:numId w:val="22"/>
        </w:numPr>
      </w:pPr>
      <w:r w:rsidRPr="00130EC3">
        <w:lastRenderedPageBreak/>
        <w:t>If the initial project specifications were not detailed enough, any changes or additional features requested by the client may lead to additional costs.</w:t>
      </w:r>
    </w:p>
    <w:p w14:paraId="08793EAA" w14:textId="55552E53" w:rsidR="00CF593B" w:rsidRPr="00CF593B" w:rsidRDefault="00CF593B" w:rsidP="00CF593B">
      <w:pPr>
        <w:numPr>
          <w:ilvl w:val="0"/>
          <w:numId w:val="22"/>
        </w:numPr>
      </w:pPr>
      <w:r w:rsidRPr="00CF593B">
        <w:rPr>
          <w:b/>
          <w:bCs/>
        </w:rPr>
        <w:t>Cost-Reimbursable Contract:</w:t>
      </w:r>
      <w:r w:rsidRPr="00CF593B">
        <w:t xml:space="preserve"> Seller is paid for actual costs incurred plus a fee.</w:t>
      </w:r>
      <w:r w:rsidR="00130EC3" w:rsidRPr="00130EC3">
        <w:rPr>
          <w:rFonts w:hint="eastAsia"/>
        </w:rPr>
        <w:t xml:space="preserve"> </w:t>
      </w:r>
      <w:r w:rsidR="00130EC3" w:rsidRPr="00130EC3">
        <w:rPr>
          <w:rFonts w:hint="eastAsia"/>
        </w:rPr>
        <w:t>客户同意向建筑公司偿还所有实际产生的费用，外加</w:t>
      </w:r>
      <w:r w:rsidR="00130EC3" w:rsidRPr="00130EC3">
        <w:rPr>
          <w:rFonts w:hint="eastAsia"/>
        </w:rPr>
        <w:t>10%</w:t>
      </w:r>
      <w:r w:rsidR="00130EC3" w:rsidRPr="00130EC3">
        <w:rPr>
          <w:rFonts w:hint="eastAsia"/>
        </w:rPr>
        <w:t>的利润费用</w:t>
      </w:r>
    </w:p>
    <w:p w14:paraId="2E65A7FF" w14:textId="23985E89" w:rsidR="00CF593B" w:rsidRPr="00CF593B" w:rsidRDefault="00CF593B" w:rsidP="00CF593B">
      <w:pPr>
        <w:numPr>
          <w:ilvl w:val="1"/>
          <w:numId w:val="22"/>
        </w:numPr>
      </w:pPr>
      <w:r w:rsidRPr="00CF593B">
        <w:t>Customer risks: Final cost unknown, poor specifications lead to more costs.</w:t>
      </w:r>
      <w:r w:rsidR="00130EC3" w:rsidRPr="00130EC3">
        <w:rPr>
          <w:rFonts w:hint="eastAsia"/>
        </w:rPr>
        <w:t xml:space="preserve"> </w:t>
      </w:r>
      <w:r w:rsidR="00130EC3" w:rsidRPr="00130EC3">
        <w:rPr>
          <w:rFonts w:hint="eastAsia"/>
        </w:rPr>
        <w:t>客户可能会面临项目最终成本的不确定性，因为它取决于施工期间发生的实际费用</w:t>
      </w:r>
    </w:p>
    <w:p w14:paraId="0CEAA9DF" w14:textId="78CA0A51" w:rsidR="00CF593B" w:rsidRPr="00CF593B" w:rsidRDefault="00CF593B" w:rsidP="00CF593B">
      <w:pPr>
        <w:numPr>
          <w:ilvl w:val="1"/>
          <w:numId w:val="22"/>
        </w:numPr>
      </w:pPr>
      <w:r w:rsidRPr="00CF593B">
        <w:t>Contractor risks: Fee percentage declines as costs rise.</w:t>
      </w:r>
      <w:r w:rsidR="00130EC3" w:rsidRPr="00130EC3">
        <w:rPr>
          <w:rFonts w:hint="eastAsia"/>
        </w:rPr>
        <w:t xml:space="preserve"> </w:t>
      </w:r>
      <w:r w:rsidR="00130EC3" w:rsidRPr="00130EC3">
        <w:rPr>
          <w:rFonts w:hint="eastAsia"/>
        </w:rPr>
        <w:t>如果成本大幅上升，客户可能会协商降低费用百分比或推动成本节约措施，从而影响承包商的利润率</w:t>
      </w:r>
    </w:p>
    <w:p w14:paraId="21838763" w14:textId="28C10869" w:rsidR="00CF593B" w:rsidRPr="00CF593B" w:rsidRDefault="00CF593B" w:rsidP="00CF593B">
      <w:pPr>
        <w:numPr>
          <w:ilvl w:val="0"/>
          <w:numId w:val="22"/>
        </w:numPr>
      </w:pPr>
      <w:r w:rsidRPr="00CF593B">
        <w:rPr>
          <w:b/>
          <w:bCs/>
        </w:rPr>
        <w:t>Time &amp; Materials Contract:</w:t>
      </w:r>
      <w:r w:rsidRPr="00CF593B">
        <w:t xml:space="preserve"> Features of both fixed fee and cost-plus contracts.</w:t>
      </w:r>
      <w:r w:rsidR="00130EC3" w:rsidRPr="00130EC3">
        <w:rPr>
          <w:rFonts w:hint="eastAsia"/>
        </w:rPr>
        <w:t xml:space="preserve"> </w:t>
      </w:r>
      <w:r w:rsidR="00130EC3" w:rsidRPr="00130EC3">
        <w:rPr>
          <w:rFonts w:hint="eastAsia"/>
        </w:rPr>
        <w:t>聘请</w:t>
      </w:r>
      <w:r w:rsidR="00130EC3" w:rsidRPr="00130EC3">
        <w:rPr>
          <w:rFonts w:hint="eastAsia"/>
        </w:rPr>
        <w:t xml:space="preserve"> IT </w:t>
      </w:r>
      <w:r w:rsidR="00130EC3" w:rsidRPr="00130EC3">
        <w:rPr>
          <w:rFonts w:hint="eastAsia"/>
        </w:rPr>
        <w:t>咨询公司来升级公司的网络基础设施。合同规定了所用劳动力和材料的固定小时费率</w:t>
      </w:r>
    </w:p>
    <w:p w14:paraId="4DED9D5B" w14:textId="714DD5AD" w:rsidR="00CF593B" w:rsidRPr="00CF593B" w:rsidRDefault="00CF593B" w:rsidP="00CF593B">
      <w:pPr>
        <w:numPr>
          <w:ilvl w:val="1"/>
          <w:numId w:val="22"/>
        </w:numPr>
      </w:pPr>
      <w:r w:rsidRPr="00CF593B">
        <w:t>Customer risks: No specification, open-ended.</w:t>
      </w:r>
      <w:r w:rsidR="00130EC3" w:rsidRPr="00130EC3">
        <w:rPr>
          <w:rFonts w:hint="eastAsia"/>
        </w:rPr>
        <w:t xml:space="preserve"> </w:t>
      </w:r>
      <w:r w:rsidR="00130EC3" w:rsidRPr="00130EC3">
        <w:rPr>
          <w:rFonts w:hint="eastAsia"/>
        </w:rPr>
        <w:t>项目范围可能会扩大，导致成本增加</w:t>
      </w:r>
      <w:r w:rsidR="00130EC3">
        <w:rPr>
          <w:rFonts w:hint="eastAsia"/>
        </w:rPr>
        <w:t>;</w:t>
      </w:r>
      <w:r w:rsidR="00130EC3">
        <w:t xml:space="preserve"> </w:t>
      </w:r>
      <w:r w:rsidR="00130EC3" w:rsidRPr="00130EC3">
        <w:rPr>
          <w:rFonts w:hint="eastAsia"/>
        </w:rPr>
        <w:t>项目的总成本和持续时间是不确定的，这使得预算和规划对客户来说具有挑战性</w:t>
      </w:r>
    </w:p>
    <w:p w14:paraId="2FBA9556" w14:textId="3398AB52" w:rsidR="00CF593B" w:rsidRPr="00CF593B" w:rsidRDefault="00CF593B" w:rsidP="00CF593B">
      <w:pPr>
        <w:numPr>
          <w:ilvl w:val="1"/>
          <w:numId w:val="22"/>
        </w:numPr>
      </w:pPr>
      <w:r w:rsidRPr="00CF593B">
        <w:t>Contractor risks: Fixed rates, no defined tasks.</w:t>
      </w:r>
      <w:r w:rsidR="00130EC3" w:rsidRPr="00130EC3">
        <w:rPr>
          <w:rFonts w:hint="eastAsia"/>
        </w:rPr>
        <w:t xml:space="preserve"> </w:t>
      </w:r>
      <w:r w:rsidR="00130EC3" w:rsidRPr="00130EC3">
        <w:rPr>
          <w:rFonts w:hint="eastAsia"/>
        </w:rPr>
        <w:t>不包括意外成本或随着时间的推移而增加的费用</w:t>
      </w:r>
      <w:r w:rsidR="00130EC3">
        <w:rPr>
          <w:rFonts w:hint="eastAsia"/>
        </w:rPr>
        <w:t>;</w:t>
      </w:r>
      <w:r w:rsidR="00130EC3" w:rsidRPr="00130EC3">
        <w:rPr>
          <w:rFonts w:hint="eastAsia"/>
        </w:rPr>
        <w:t>公司可能会面临范围蔓延，客户在没有正式协议或调整合同的情况下不断增加新要求</w:t>
      </w:r>
    </w:p>
    <w:p w14:paraId="23FFBF96" w14:textId="77777777" w:rsidR="00CF593B" w:rsidRPr="00CF593B" w:rsidRDefault="00CF593B" w:rsidP="00CF593B">
      <w:pPr>
        <w:rPr>
          <w:b/>
          <w:bCs/>
        </w:rPr>
      </w:pPr>
      <w:r w:rsidRPr="00CF593B">
        <w:rPr>
          <w:b/>
          <w:bCs/>
        </w:rPr>
        <w:t>12. Conducting Procurement Activities</w:t>
      </w:r>
    </w:p>
    <w:p w14:paraId="2565B1F0" w14:textId="77777777" w:rsidR="00CF593B" w:rsidRPr="00CF593B" w:rsidRDefault="00CF593B" w:rsidP="00CF593B">
      <w:pPr>
        <w:numPr>
          <w:ilvl w:val="0"/>
          <w:numId w:val="23"/>
        </w:numPr>
      </w:pPr>
      <w:r w:rsidRPr="00CF593B">
        <w:t>Obtain seller responses.</w:t>
      </w:r>
    </w:p>
    <w:p w14:paraId="496812DD" w14:textId="77777777" w:rsidR="00CF593B" w:rsidRPr="00CF593B" w:rsidRDefault="00CF593B" w:rsidP="00CF593B">
      <w:pPr>
        <w:numPr>
          <w:ilvl w:val="0"/>
          <w:numId w:val="23"/>
        </w:numPr>
      </w:pPr>
      <w:r w:rsidRPr="00CF593B">
        <w:t>Select a seller and award a contract.</w:t>
      </w:r>
    </w:p>
    <w:p w14:paraId="38A8777C" w14:textId="77777777" w:rsidR="00CF593B" w:rsidRPr="00CF593B" w:rsidRDefault="00CF593B" w:rsidP="00CF593B">
      <w:pPr>
        <w:numPr>
          <w:ilvl w:val="0"/>
          <w:numId w:val="23"/>
        </w:numPr>
      </w:pPr>
      <w:r w:rsidRPr="00CF593B">
        <w:t>Use requests for proposal, quotation, bid, expression of interest, or tender.</w:t>
      </w:r>
    </w:p>
    <w:p w14:paraId="31FCA9AA" w14:textId="77777777" w:rsidR="00CF593B" w:rsidRPr="00CF593B" w:rsidRDefault="00CF593B" w:rsidP="00CF593B">
      <w:pPr>
        <w:numPr>
          <w:ilvl w:val="0"/>
          <w:numId w:val="23"/>
        </w:numPr>
      </w:pPr>
      <w:r w:rsidRPr="00CF593B">
        <w:t>Evaluate responses and conduct negotiations if required.</w:t>
      </w:r>
    </w:p>
    <w:p w14:paraId="45059B86" w14:textId="77777777" w:rsidR="00CF593B" w:rsidRPr="00CF593B" w:rsidRDefault="00CF593B" w:rsidP="00CF593B">
      <w:pPr>
        <w:numPr>
          <w:ilvl w:val="0"/>
          <w:numId w:val="23"/>
        </w:numPr>
      </w:pPr>
      <w:r w:rsidRPr="00CF593B">
        <w:t>Award the contract and trigger contract administration phase.</w:t>
      </w:r>
    </w:p>
    <w:p w14:paraId="032C4970" w14:textId="77777777" w:rsidR="00CF593B" w:rsidRPr="00CF593B" w:rsidRDefault="00CF593B" w:rsidP="00CF593B">
      <w:pPr>
        <w:rPr>
          <w:b/>
          <w:bCs/>
        </w:rPr>
      </w:pPr>
      <w:r w:rsidRPr="00CF593B">
        <w:rPr>
          <w:b/>
          <w:bCs/>
        </w:rPr>
        <w:t>13. Evaluating Potential Suppliers Example</w:t>
      </w:r>
    </w:p>
    <w:tbl>
      <w:tblPr>
        <w:tblW w:w="8117" w:type="dxa"/>
        <w:tblCellSpacing w:w="1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shd w:val="clear" w:color="auto" w:fill="191B1C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37"/>
        <w:gridCol w:w="743"/>
        <w:gridCol w:w="1418"/>
        <w:gridCol w:w="1388"/>
        <w:gridCol w:w="1418"/>
        <w:gridCol w:w="1413"/>
      </w:tblGrid>
      <w:tr w:rsidR="00CF593B" w:rsidRPr="00CF593B" w14:paraId="598AFBAB" w14:textId="77777777" w:rsidTr="00CF593B">
        <w:trPr>
          <w:tblHeader/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shd w:val="clear" w:color="auto" w:fill="191B1C"/>
            <w:vAlign w:val="bottom"/>
            <w:hideMark/>
          </w:tcPr>
          <w:p w14:paraId="5509F46D" w14:textId="77777777" w:rsidR="00CF593B" w:rsidRPr="00CF593B" w:rsidRDefault="00CF593B" w:rsidP="00CF593B">
            <w:pPr>
              <w:rPr>
                <w:b/>
                <w:bCs/>
              </w:rPr>
            </w:pPr>
            <w:r w:rsidRPr="00CF593B">
              <w:rPr>
                <w:b/>
                <w:bCs/>
              </w:rPr>
              <w:t>Criteria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shd w:val="clear" w:color="auto" w:fill="191B1C"/>
            <w:vAlign w:val="bottom"/>
            <w:hideMark/>
          </w:tcPr>
          <w:p w14:paraId="79F2CFEA" w14:textId="77777777" w:rsidR="00CF593B" w:rsidRPr="00CF593B" w:rsidRDefault="00CF593B" w:rsidP="00CF593B">
            <w:pPr>
              <w:rPr>
                <w:b/>
                <w:bCs/>
              </w:rPr>
            </w:pPr>
            <w:r w:rsidRPr="00CF593B">
              <w:rPr>
                <w:b/>
                <w:bCs/>
              </w:rPr>
              <w:t>Weight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shd w:val="clear" w:color="auto" w:fill="191B1C"/>
            <w:vAlign w:val="bottom"/>
            <w:hideMark/>
          </w:tcPr>
          <w:p w14:paraId="731F3E70" w14:textId="77777777" w:rsidR="00CF593B" w:rsidRPr="00CF593B" w:rsidRDefault="00CF593B" w:rsidP="00CF593B">
            <w:pPr>
              <w:rPr>
                <w:b/>
                <w:bCs/>
              </w:rPr>
            </w:pPr>
            <w:r w:rsidRPr="00CF593B">
              <w:rPr>
                <w:b/>
                <w:bCs/>
              </w:rPr>
              <w:t xml:space="preserve">Supplier 1 </w:t>
            </w:r>
            <w:proofErr w:type="gramStart"/>
            <w:r w:rsidRPr="00CF593B">
              <w:rPr>
                <w:b/>
                <w:bCs/>
              </w:rPr>
              <w:t>Score</w:t>
            </w:r>
            <w:proofErr w:type="gram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shd w:val="clear" w:color="auto" w:fill="191B1C"/>
            <w:vAlign w:val="bottom"/>
            <w:hideMark/>
          </w:tcPr>
          <w:p w14:paraId="10AB4766" w14:textId="77777777" w:rsidR="00CF593B" w:rsidRPr="00CF593B" w:rsidRDefault="00CF593B" w:rsidP="00CF593B">
            <w:pPr>
              <w:rPr>
                <w:b/>
                <w:bCs/>
              </w:rPr>
            </w:pPr>
            <w:r w:rsidRPr="00CF593B">
              <w:rPr>
                <w:b/>
                <w:bCs/>
              </w:rPr>
              <w:t>Supplier 1 Total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shd w:val="clear" w:color="auto" w:fill="191B1C"/>
            <w:vAlign w:val="bottom"/>
            <w:hideMark/>
          </w:tcPr>
          <w:p w14:paraId="15DEDF83" w14:textId="77777777" w:rsidR="00CF593B" w:rsidRPr="00CF593B" w:rsidRDefault="00CF593B" w:rsidP="00CF593B">
            <w:pPr>
              <w:rPr>
                <w:b/>
                <w:bCs/>
              </w:rPr>
            </w:pPr>
            <w:r w:rsidRPr="00CF593B">
              <w:rPr>
                <w:b/>
                <w:bCs/>
              </w:rPr>
              <w:t xml:space="preserve">Supplier 2 </w:t>
            </w:r>
            <w:proofErr w:type="gramStart"/>
            <w:r w:rsidRPr="00CF593B">
              <w:rPr>
                <w:b/>
                <w:bCs/>
              </w:rPr>
              <w:t>Score</w:t>
            </w:r>
            <w:proofErr w:type="gram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191B1C"/>
            <w:vAlign w:val="bottom"/>
            <w:hideMark/>
          </w:tcPr>
          <w:p w14:paraId="223154B2" w14:textId="77777777" w:rsidR="00CF593B" w:rsidRPr="00CF593B" w:rsidRDefault="00CF593B" w:rsidP="00CF593B">
            <w:pPr>
              <w:rPr>
                <w:b/>
                <w:bCs/>
              </w:rPr>
            </w:pPr>
            <w:r w:rsidRPr="00CF593B">
              <w:rPr>
                <w:b/>
                <w:bCs/>
              </w:rPr>
              <w:t>Supplier 2 Total</w:t>
            </w:r>
          </w:p>
        </w:tc>
      </w:tr>
      <w:tr w:rsidR="00CF593B" w:rsidRPr="00CF593B" w14:paraId="75F61A36" w14:textId="77777777" w:rsidTr="00CF593B">
        <w:trPr>
          <w:tblCellSpacing w:w="15" w:type="dxa"/>
        </w:trPr>
        <w:tc>
          <w:tcPr>
            <w:tcW w:w="0" w:type="auto"/>
            <w:tcBorders>
              <w:top w:val="single" w:sz="2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shd w:val="clear" w:color="auto" w:fill="191B1C"/>
            <w:vAlign w:val="bottom"/>
            <w:hideMark/>
          </w:tcPr>
          <w:p w14:paraId="43E5A224" w14:textId="77777777" w:rsidR="00CF593B" w:rsidRPr="00CF593B" w:rsidRDefault="00CF593B" w:rsidP="00CF593B">
            <w:r w:rsidRPr="00CF593B">
              <w:t>Quality / TBL</w:t>
            </w:r>
          </w:p>
        </w:tc>
        <w:tc>
          <w:tcPr>
            <w:tcW w:w="0" w:type="auto"/>
            <w:tcBorders>
              <w:top w:val="single" w:sz="2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shd w:val="clear" w:color="auto" w:fill="191B1C"/>
            <w:vAlign w:val="bottom"/>
            <w:hideMark/>
          </w:tcPr>
          <w:p w14:paraId="5B8A22CE" w14:textId="77777777" w:rsidR="00CF593B" w:rsidRPr="00CF593B" w:rsidRDefault="00CF593B" w:rsidP="00CF593B">
            <w:r w:rsidRPr="00CF593B">
              <w:t>4</w:t>
            </w:r>
          </w:p>
        </w:tc>
        <w:tc>
          <w:tcPr>
            <w:tcW w:w="0" w:type="auto"/>
            <w:tcBorders>
              <w:top w:val="single" w:sz="2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shd w:val="clear" w:color="auto" w:fill="191B1C"/>
            <w:vAlign w:val="bottom"/>
            <w:hideMark/>
          </w:tcPr>
          <w:p w14:paraId="5D662FF8" w14:textId="77777777" w:rsidR="00CF593B" w:rsidRPr="00CF593B" w:rsidRDefault="00CF593B" w:rsidP="00CF593B">
            <w:r w:rsidRPr="00CF593B">
              <w:t>2</w:t>
            </w:r>
          </w:p>
        </w:tc>
        <w:tc>
          <w:tcPr>
            <w:tcW w:w="0" w:type="auto"/>
            <w:tcBorders>
              <w:top w:val="single" w:sz="2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shd w:val="clear" w:color="auto" w:fill="191B1C"/>
            <w:vAlign w:val="bottom"/>
            <w:hideMark/>
          </w:tcPr>
          <w:p w14:paraId="344B35F4" w14:textId="77777777" w:rsidR="00CF593B" w:rsidRPr="00CF593B" w:rsidRDefault="00CF593B" w:rsidP="00CF593B">
            <w:r w:rsidRPr="00CF593B">
              <w:t>8</w:t>
            </w:r>
          </w:p>
        </w:tc>
        <w:tc>
          <w:tcPr>
            <w:tcW w:w="0" w:type="auto"/>
            <w:tcBorders>
              <w:top w:val="single" w:sz="2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shd w:val="clear" w:color="auto" w:fill="191B1C"/>
            <w:vAlign w:val="bottom"/>
            <w:hideMark/>
          </w:tcPr>
          <w:p w14:paraId="4461AAF5" w14:textId="77777777" w:rsidR="00CF593B" w:rsidRPr="00CF593B" w:rsidRDefault="00CF593B" w:rsidP="00CF593B">
            <w:r w:rsidRPr="00CF593B">
              <w:t>5</w:t>
            </w:r>
          </w:p>
        </w:tc>
        <w:tc>
          <w:tcPr>
            <w:tcW w:w="0" w:type="auto"/>
            <w:tcBorders>
              <w:top w:val="single" w:sz="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191B1C"/>
            <w:vAlign w:val="bottom"/>
            <w:hideMark/>
          </w:tcPr>
          <w:p w14:paraId="71E84042" w14:textId="77777777" w:rsidR="00CF593B" w:rsidRPr="00CF593B" w:rsidRDefault="00CF593B" w:rsidP="00CF593B">
            <w:r w:rsidRPr="00CF593B">
              <w:t>20</w:t>
            </w:r>
          </w:p>
        </w:tc>
      </w:tr>
      <w:tr w:rsidR="00CF593B" w:rsidRPr="00CF593B" w14:paraId="37571AFE" w14:textId="77777777" w:rsidTr="00CF593B">
        <w:trPr>
          <w:tblCellSpacing w:w="15" w:type="dxa"/>
        </w:trPr>
        <w:tc>
          <w:tcPr>
            <w:tcW w:w="0" w:type="auto"/>
            <w:tcBorders>
              <w:top w:val="single" w:sz="2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shd w:val="clear" w:color="auto" w:fill="191B1C"/>
            <w:vAlign w:val="bottom"/>
            <w:hideMark/>
          </w:tcPr>
          <w:p w14:paraId="7D587BBB" w14:textId="77777777" w:rsidR="00CF593B" w:rsidRPr="00CF593B" w:rsidRDefault="00CF593B" w:rsidP="00CF593B">
            <w:r w:rsidRPr="00CF593B">
              <w:t>Technical capability</w:t>
            </w:r>
          </w:p>
        </w:tc>
        <w:tc>
          <w:tcPr>
            <w:tcW w:w="0" w:type="auto"/>
            <w:tcBorders>
              <w:top w:val="single" w:sz="2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shd w:val="clear" w:color="auto" w:fill="191B1C"/>
            <w:vAlign w:val="bottom"/>
            <w:hideMark/>
          </w:tcPr>
          <w:p w14:paraId="468FA759" w14:textId="77777777" w:rsidR="00CF593B" w:rsidRPr="00CF593B" w:rsidRDefault="00CF593B" w:rsidP="00CF593B">
            <w:r w:rsidRPr="00CF593B">
              <w:t>4</w:t>
            </w:r>
          </w:p>
        </w:tc>
        <w:tc>
          <w:tcPr>
            <w:tcW w:w="0" w:type="auto"/>
            <w:tcBorders>
              <w:top w:val="single" w:sz="2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shd w:val="clear" w:color="auto" w:fill="191B1C"/>
            <w:vAlign w:val="bottom"/>
            <w:hideMark/>
          </w:tcPr>
          <w:p w14:paraId="1013E943" w14:textId="77777777" w:rsidR="00CF593B" w:rsidRPr="00CF593B" w:rsidRDefault="00CF593B" w:rsidP="00CF593B">
            <w:r w:rsidRPr="00CF593B">
              <w:t>4</w:t>
            </w:r>
          </w:p>
        </w:tc>
        <w:tc>
          <w:tcPr>
            <w:tcW w:w="0" w:type="auto"/>
            <w:tcBorders>
              <w:top w:val="single" w:sz="2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shd w:val="clear" w:color="auto" w:fill="191B1C"/>
            <w:vAlign w:val="bottom"/>
            <w:hideMark/>
          </w:tcPr>
          <w:p w14:paraId="66E86057" w14:textId="77777777" w:rsidR="00CF593B" w:rsidRPr="00CF593B" w:rsidRDefault="00CF593B" w:rsidP="00CF593B">
            <w:r w:rsidRPr="00CF593B">
              <w:t>16</w:t>
            </w:r>
          </w:p>
        </w:tc>
        <w:tc>
          <w:tcPr>
            <w:tcW w:w="0" w:type="auto"/>
            <w:tcBorders>
              <w:top w:val="single" w:sz="2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shd w:val="clear" w:color="auto" w:fill="191B1C"/>
            <w:vAlign w:val="bottom"/>
            <w:hideMark/>
          </w:tcPr>
          <w:p w14:paraId="7BC4E1DD" w14:textId="77777777" w:rsidR="00CF593B" w:rsidRPr="00CF593B" w:rsidRDefault="00CF593B" w:rsidP="00CF593B">
            <w:r w:rsidRPr="00CF593B">
              <w:t>3</w:t>
            </w:r>
          </w:p>
        </w:tc>
        <w:tc>
          <w:tcPr>
            <w:tcW w:w="0" w:type="auto"/>
            <w:tcBorders>
              <w:top w:val="single" w:sz="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191B1C"/>
            <w:vAlign w:val="bottom"/>
            <w:hideMark/>
          </w:tcPr>
          <w:p w14:paraId="4B19C994" w14:textId="77777777" w:rsidR="00CF593B" w:rsidRPr="00CF593B" w:rsidRDefault="00CF593B" w:rsidP="00CF593B">
            <w:r w:rsidRPr="00CF593B">
              <w:t>12</w:t>
            </w:r>
          </w:p>
        </w:tc>
      </w:tr>
      <w:tr w:rsidR="00CF593B" w:rsidRPr="00CF593B" w14:paraId="2D39BC5C" w14:textId="77777777" w:rsidTr="00CF593B">
        <w:trPr>
          <w:tblCellSpacing w:w="15" w:type="dxa"/>
        </w:trPr>
        <w:tc>
          <w:tcPr>
            <w:tcW w:w="0" w:type="auto"/>
            <w:tcBorders>
              <w:top w:val="single" w:sz="2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shd w:val="clear" w:color="auto" w:fill="191B1C"/>
            <w:vAlign w:val="bottom"/>
            <w:hideMark/>
          </w:tcPr>
          <w:p w14:paraId="23B34F27" w14:textId="77777777" w:rsidR="00CF593B" w:rsidRPr="00CF593B" w:rsidRDefault="00CF593B" w:rsidP="00CF593B">
            <w:r w:rsidRPr="00CF593B">
              <w:t>Past performance</w:t>
            </w:r>
          </w:p>
        </w:tc>
        <w:tc>
          <w:tcPr>
            <w:tcW w:w="0" w:type="auto"/>
            <w:tcBorders>
              <w:top w:val="single" w:sz="2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shd w:val="clear" w:color="auto" w:fill="191B1C"/>
            <w:vAlign w:val="bottom"/>
            <w:hideMark/>
          </w:tcPr>
          <w:p w14:paraId="30F04C95" w14:textId="77777777" w:rsidR="00CF593B" w:rsidRPr="00CF593B" w:rsidRDefault="00CF593B" w:rsidP="00CF593B">
            <w:r w:rsidRPr="00CF593B">
              <w:t>4</w:t>
            </w:r>
          </w:p>
        </w:tc>
        <w:tc>
          <w:tcPr>
            <w:tcW w:w="0" w:type="auto"/>
            <w:tcBorders>
              <w:top w:val="single" w:sz="2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shd w:val="clear" w:color="auto" w:fill="191B1C"/>
            <w:vAlign w:val="bottom"/>
            <w:hideMark/>
          </w:tcPr>
          <w:p w14:paraId="0DB6B990" w14:textId="77777777" w:rsidR="00CF593B" w:rsidRPr="00CF593B" w:rsidRDefault="00CF593B" w:rsidP="00CF593B">
            <w:r w:rsidRPr="00CF593B">
              <w:t>3</w:t>
            </w:r>
          </w:p>
        </w:tc>
        <w:tc>
          <w:tcPr>
            <w:tcW w:w="0" w:type="auto"/>
            <w:tcBorders>
              <w:top w:val="single" w:sz="2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shd w:val="clear" w:color="auto" w:fill="191B1C"/>
            <w:vAlign w:val="bottom"/>
            <w:hideMark/>
          </w:tcPr>
          <w:p w14:paraId="35F97D17" w14:textId="77777777" w:rsidR="00CF593B" w:rsidRPr="00CF593B" w:rsidRDefault="00CF593B" w:rsidP="00CF593B">
            <w:r w:rsidRPr="00CF593B">
              <w:t>12</w:t>
            </w:r>
          </w:p>
        </w:tc>
        <w:tc>
          <w:tcPr>
            <w:tcW w:w="0" w:type="auto"/>
            <w:tcBorders>
              <w:top w:val="single" w:sz="2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shd w:val="clear" w:color="auto" w:fill="191B1C"/>
            <w:vAlign w:val="bottom"/>
            <w:hideMark/>
          </w:tcPr>
          <w:p w14:paraId="3F40A28A" w14:textId="77777777" w:rsidR="00CF593B" w:rsidRPr="00CF593B" w:rsidRDefault="00CF593B" w:rsidP="00CF593B">
            <w:r w:rsidRPr="00CF593B">
              <w:t>5</w:t>
            </w:r>
          </w:p>
        </w:tc>
        <w:tc>
          <w:tcPr>
            <w:tcW w:w="0" w:type="auto"/>
            <w:tcBorders>
              <w:top w:val="single" w:sz="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191B1C"/>
            <w:vAlign w:val="bottom"/>
            <w:hideMark/>
          </w:tcPr>
          <w:p w14:paraId="2DA8510A" w14:textId="77777777" w:rsidR="00CF593B" w:rsidRPr="00CF593B" w:rsidRDefault="00CF593B" w:rsidP="00CF593B">
            <w:r w:rsidRPr="00CF593B">
              <w:t>20</w:t>
            </w:r>
          </w:p>
        </w:tc>
      </w:tr>
      <w:tr w:rsidR="00CF593B" w:rsidRPr="00CF593B" w14:paraId="6C289BB6" w14:textId="77777777" w:rsidTr="00CF593B">
        <w:trPr>
          <w:tblCellSpacing w:w="15" w:type="dxa"/>
        </w:trPr>
        <w:tc>
          <w:tcPr>
            <w:tcW w:w="0" w:type="auto"/>
            <w:tcBorders>
              <w:top w:val="single" w:sz="2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shd w:val="clear" w:color="auto" w:fill="191B1C"/>
            <w:vAlign w:val="bottom"/>
            <w:hideMark/>
          </w:tcPr>
          <w:p w14:paraId="1AFBD317" w14:textId="77777777" w:rsidR="00CF593B" w:rsidRPr="00CF593B" w:rsidRDefault="00CF593B" w:rsidP="00CF593B">
            <w:r w:rsidRPr="00CF593B">
              <w:t>Price</w:t>
            </w:r>
          </w:p>
        </w:tc>
        <w:tc>
          <w:tcPr>
            <w:tcW w:w="0" w:type="auto"/>
            <w:tcBorders>
              <w:top w:val="single" w:sz="2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shd w:val="clear" w:color="auto" w:fill="191B1C"/>
            <w:vAlign w:val="bottom"/>
            <w:hideMark/>
          </w:tcPr>
          <w:p w14:paraId="49DDDFA3" w14:textId="77777777" w:rsidR="00CF593B" w:rsidRPr="00CF593B" w:rsidRDefault="00CF593B" w:rsidP="00CF593B">
            <w:r w:rsidRPr="00CF593B">
              <w:t>3</w:t>
            </w:r>
          </w:p>
        </w:tc>
        <w:tc>
          <w:tcPr>
            <w:tcW w:w="0" w:type="auto"/>
            <w:tcBorders>
              <w:top w:val="single" w:sz="2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shd w:val="clear" w:color="auto" w:fill="191B1C"/>
            <w:vAlign w:val="bottom"/>
            <w:hideMark/>
          </w:tcPr>
          <w:p w14:paraId="5FD95897" w14:textId="77777777" w:rsidR="00CF593B" w:rsidRPr="00CF593B" w:rsidRDefault="00CF593B" w:rsidP="00CF593B">
            <w:r w:rsidRPr="00CF593B">
              <w:t>3</w:t>
            </w:r>
          </w:p>
        </w:tc>
        <w:tc>
          <w:tcPr>
            <w:tcW w:w="0" w:type="auto"/>
            <w:tcBorders>
              <w:top w:val="single" w:sz="2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shd w:val="clear" w:color="auto" w:fill="191B1C"/>
            <w:vAlign w:val="bottom"/>
            <w:hideMark/>
          </w:tcPr>
          <w:p w14:paraId="302873AB" w14:textId="77777777" w:rsidR="00CF593B" w:rsidRPr="00CF593B" w:rsidRDefault="00CF593B" w:rsidP="00CF593B">
            <w:r w:rsidRPr="00CF593B">
              <w:t>9</w:t>
            </w:r>
          </w:p>
        </w:tc>
        <w:tc>
          <w:tcPr>
            <w:tcW w:w="0" w:type="auto"/>
            <w:tcBorders>
              <w:top w:val="single" w:sz="2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shd w:val="clear" w:color="auto" w:fill="191B1C"/>
            <w:vAlign w:val="bottom"/>
            <w:hideMark/>
          </w:tcPr>
          <w:p w14:paraId="1AEA46A8" w14:textId="77777777" w:rsidR="00CF593B" w:rsidRPr="00CF593B" w:rsidRDefault="00CF593B" w:rsidP="00CF593B">
            <w:r w:rsidRPr="00CF593B">
              <w:t>3</w:t>
            </w:r>
          </w:p>
        </w:tc>
        <w:tc>
          <w:tcPr>
            <w:tcW w:w="0" w:type="auto"/>
            <w:tcBorders>
              <w:top w:val="single" w:sz="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191B1C"/>
            <w:vAlign w:val="bottom"/>
            <w:hideMark/>
          </w:tcPr>
          <w:p w14:paraId="28A56536" w14:textId="77777777" w:rsidR="00CF593B" w:rsidRPr="00CF593B" w:rsidRDefault="00CF593B" w:rsidP="00CF593B">
            <w:r w:rsidRPr="00CF593B">
              <w:t>9</w:t>
            </w:r>
          </w:p>
        </w:tc>
      </w:tr>
      <w:tr w:rsidR="00CF593B" w:rsidRPr="00CF593B" w14:paraId="4F9B4255" w14:textId="77777777" w:rsidTr="00CF593B">
        <w:trPr>
          <w:tblCellSpacing w:w="15" w:type="dxa"/>
        </w:trPr>
        <w:tc>
          <w:tcPr>
            <w:tcW w:w="0" w:type="auto"/>
            <w:tcBorders>
              <w:top w:val="single" w:sz="2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shd w:val="clear" w:color="auto" w:fill="191B1C"/>
            <w:vAlign w:val="bottom"/>
            <w:hideMark/>
          </w:tcPr>
          <w:p w14:paraId="6CEA7FD0" w14:textId="77777777" w:rsidR="00CF593B" w:rsidRPr="00CF593B" w:rsidRDefault="00CF593B" w:rsidP="00CF593B">
            <w:r w:rsidRPr="00CF593B">
              <w:t>Timely supply</w:t>
            </w:r>
          </w:p>
        </w:tc>
        <w:tc>
          <w:tcPr>
            <w:tcW w:w="0" w:type="auto"/>
            <w:tcBorders>
              <w:top w:val="single" w:sz="2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shd w:val="clear" w:color="auto" w:fill="191B1C"/>
            <w:vAlign w:val="bottom"/>
            <w:hideMark/>
          </w:tcPr>
          <w:p w14:paraId="7B364193" w14:textId="77777777" w:rsidR="00CF593B" w:rsidRPr="00CF593B" w:rsidRDefault="00CF593B" w:rsidP="00CF593B">
            <w:r w:rsidRPr="00CF593B">
              <w:t>5</w:t>
            </w:r>
          </w:p>
        </w:tc>
        <w:tc>
          <w:tcPr>
            <w:tcW w:w="0" w:type="auto"/>
            <w:tcBorders>
              <w:top w:val="single" w:sz="2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shd w:val="clear" w:color="auto" w:fill="191B1C"/>
            <w:vAlign w:val="bottom"/>
            <w:hideMark/>
          </w:tcPr>
          <w:p w14:paraId="6B7E9DB5" w14:textId="77777777" w:rsidR="00CF593B" w:rsidRPr="00CF593B" w:rsidRDefault="00CF593B" w:rsidP="00CF593B">
            <w:r w:rsidRPr="00CF593B">
              <w:t>5</w:t>
            </w:r>
          </w:p>
        </w:tc>
        <w:tc>
          <w:tcPr>
            <w:tcW w:w="0" w:type="auto"/>
            <w:tcBorders>
              <w:top w:val="single" w:sz="2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shd w:val="clear" w:color="auto" w:fill="191B1C"/>
            <w:vAlign w:val="bottom"/>
            <w:hideMark/>
          </w:tcPr>
          <w:p w14:paraId="73752BF3" w14:textId="77777777" w:rsidR="00CF593B" w:rsidRPr="00CF593B" w:rsidRDefault="00CF593B" w:rsidP="00CF593B">
            <w:r w:rsidRPr="00CF593B">
              <w:t>25</w:t>
            </w:r>
          </w:p>
        </w:tc>
        <w:tc>
          <w:tcPr>
            <w:tcW w:w="0" w:type="auto"/>
            <w:tcBorders>
              <w:top w:val="single" w:sz="2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shd w:val="clear" w:color="auto" w:fill="191B1C"/>
            <w:vAlign w:val="bottom"/>
            <w:hideMark/>
          </w:tcPr>
          <w:p w14:paraId="71240B93" w14:textId="77777777" w:rsidR="00CF593B" w:rsidRPr="00CF593B" w:rsidRDefault="00CF593B" w:rsidP="00CF593B">
            <w:r w:rsidRPr="00CF593B">
              <w:t>5</w:t>
            </w:r>
          </w:p>
        </w:tc>
        <w:tc>
          <w:tcPr>
            <w:tcW w:w="0" w:type="auto"/>
            <w:tcBorders>
              <w:top w:val="single" w:sz="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191B1C"/>
            <w:vAlign w:val="bottom"/>
            <w:hideMark/>
          </w:tcPr>
          <w:p w14:paraId="0EDD01D0" w14:textId="77777777" w:rsidR="00CF593B" w:rsidRPr="00CF593B" w:rsidRDefault="00CF593B" w:rsidP="00CF593B">
            <w:r w:rsidRPr="00CF593B">
              <w:t>25</w:t>
            </w:r>
          </w:p>
        </w:tc>
      </w:tr>
      <w:tr w:rsidR="00CF593B" w:rsidRPr="00CF593B" w14:paraId="0957EDC5" w14:textId="77777777" w:rsidTr="00CF593B">
        <w:trPr>
          <w:tblCellSpacing w:w="15" w:type="dxa"/>
        </w:trPr>
        <w:tc>
          <w:tcPr>
            <w:tcW w:w="0" w:type="auto"/>
            <w:tcBorders>
              <w:top w:val="single" w:sz="2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shd w:val="clear" w:color="auto" w:fill="191B1C"/>
            <w:vAlign w:val="bottom"/>
            <w:hideMark/>
          </w:tcPr>
          <w:p w14:paraId="124C9272" w14:textId="77777777" w:rsidR="00CF593B" w:rsidRPr="00CF593B" w:rsidRDefault="00CF593B" w:rsidP="00CF593B">
            <w:r w:rsidRPr="00CF593B">
              <w:rPr>
                <w:b/>
                <w:bCs/>
              </w:rPr>
              <w:t>Total</w:t>
            </w:r>
          </w:p>
        </w:tc>
        <w:tc>
          <w:tcPr>
            <w:tcW w:w="0" w:type="auto"/>
            <w:tcBorders>
              <w:top w:val="single" w:sz="2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shd w:val="clear" w:color="auto" w:fill="191B1C"/>
            <w:vAlign w:val="bottom"/>
            <w:hideMark/>
          </w:tcPr>
          <w:p w14:paraId="1E9AD18B" w14:textId="77777777" w:rsidR="00CF593B" w:rsidRPr="00CF593B" w:rsidRDefault="00CF593B" w:rsidP="00CF593B"/>
        </w:tc>
        <w:tc>
          <w:tcPr>
            <w:tcW w:w="0" w:type="auto"/>
            <w:tcBorders>
              <w:top w:val="single" w:sz="2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shd w:val="clear" w:color="auto" w:fill="191B1C"/>
            <w:vAlign w:val="bottom"/>
            <w:hideMark/>
          </w:tcPr>
          <w:p w14:paraId="346588D4" w14:textId="77777777" w:rsidR="00CF593B" w:rsidRPr="00CF593B" w:rsidRDefault="00CF593B" w:rsidP="00CF593B"/>
        </w:tc>
        <w:tc>
          <w:tcPr>
            <w:tcW w:w="0" w:type="auto"/>
            <w:tcBorders>
              <w:top w:val="single" w:sz="2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shd w:val="clear" w:color="auto" w:fill="191B1C"/>
            <w:vAlign w:val="bottom"/>
            <w:hideMark/>
          </w:tcPr>
          <w:p w14:paraId="363F03DC" w14:textId="77777777" w:rsidR="00CF593B" w:rsidRPr="00CF593B" w:rsidRDefault="00CF593B" w:rsidP="00CF593B">
            <w:r w:rsidRPr="00CF593B">
              <w:t>70</w:t>
            </w:r>
          </w:p>
        </w:tc>
        <w:tc>
          <w:tcPr>
            <w:tcW w:w="0" w:type="auto"/>
            <w:tcBorders>
              <w:top w:val="single" w:sz="2" w:space="0" w:color="auto"/>
              <w:left w:val="single" w:sz="6" w:space="0" w:color="auto"/>
              <w:bottom w:val="single" w:sz="6" w:space="0" w:color="auto"/>
              <w:right w:val="single" w:sz="2" w:space="0" w:color="auto"/>
            </w:tcBorders>
            <w:shd w:val="clear" w:color="auto" w:fill="191B1C"/>
            <w:vAlign w:val="bottom"/>
            <w:hideMark/>
          </w:tcPr>
          <w:p w14:paraId="2A83D668" w14:textId="77777777" w:rsidR="00CF593B" w:rsidRPr="00CF593B" w:rsidRDefault="00CF593B" w:rsidP="00CF593B"/>
        </w:tc>
        <w:tc>
          <w:tcPr>
            <w:tcW w:w="0" w:type="auto"/>
            <w:tcBorders>
              <w:top w:val="single" w:sz="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191B1C"/>
            <w:vAlign w:val="bottom"/>
            <w:hideMark/>
          </w:tcPr>
          <w:p w14:paraId="1EC51233" w14:textId="77777777" w:rsidR="00CF593B" w:rsidRPr="00CF593B" w:rsidRDefault="00CF593B" w:rsidP="00CF593B">
            <w:r w:rsidRPr="00CF593B">
              <w:t>86</w:t>
            </w:r>
          </w:p>
        </w:tc>
      </w:tr>
    </w:tbl>
    <w:p w14:paraId="0D495DBC" w14:textId="77777777" w:rsidR="00CF593B" w:rsidRPr="00CF593B" w:rsidRDefault="00CF593B" w:rsidP="00CF593B">
      <w:pPr>
        <w:rPr>
          <w:b/>
          <w:bCs/>
        </w:rPr>
      </w:pPr>
      <w:r w:rsidRPr="00CF593B">
        <w:rPr>
          <w:b/>
          <w:bCs/>
        </w:rPr>
        <w:t>14. Controlling Procurement Activities</w:t>
      </w:r>
    </w:p>
    <w:p w14:paraId="529DAD7E" w14:textId="77777777" w:rsidR="00CF593B" w:rsidRPr="00CF593B" w:rsidRDefault="00CF593B" w:rsidP="00CF593B">
      <w:pPr>
        <w:numPr>
          <w:ilvl w:val="0"/>
          <w:numId w:val="24"/>
        </w:numPr>
      </w:pPr>
      <w:r w:rsidRPr="00CF593B">
        <w:lastRenderedPageBreak/>
        <w:t>Contract manager, administrator, or project manager responsibilities:</w:t>
      </w:r>
    </w:p>
    <w:p w14:paraId="06159D75" w14:textId="77777777" w:rsidR="00CF593B" w:rsidRPr="00CF593B" w:rsidRDefault="00CF593B" w:rsidP="00CF593B">
      <w:pPr>
        <w:numPr>
          <w:ilvl w:val="1"/>
          <w:numId w:val="24"/>
        </w:numPr>
      </w:pPr>
      <w:r w:rsidRPr="00CF593B">
        <w:t>Directing and managing authorized work.</w:t>
      </w:r>
    </w:p>
    <w:p w14:paraId="06464D73" w14:textId="77777777" w:rsidR="00CF593B" w:rsidRPr="00CF593B" w:rsidRDefault="00CF593B" w:rsidP="00CF593B">
      <w:pPr>
        <w:numPr>
          <w:ilvl w:val="1"/>
          <w:numId w:val="24"/>
        </w:numPr>
      </w:pPr>
      <w:r w:rsidRPr="00CF593B">
        <w:t>Inspecting and verifying completed work before payment.</w:t>
      </w:r>
    </w:p>
    <w:p w14:paraId="5215F43E" w14:textId="77777777" w:rsidR="00CF593B" w:rsidRPr="00CF593B" w:rsidRDefault="00CF593B" w:rsidP="00CF593B">
      <w:pPr>
        <w:numPr>
          <w:ilvl w:val="1"/>
          <w:numId w:val="24"/>
        </w:numPr>
      </w:pPr>
      <w:r w:rsidRPr="00CF593B">
        <w:t>Ensuring all variations are assessed and approved.</w:t>
      </w:r>
    </w:p>
    <w:p w14:paraId="2F47C298" w14:textId="77777777" w:rsidR="00CF593B" w:rsidRPr="00CF593B" w:rsidRDefault="00CF593B" w:rsidP="00CF593B">
      <w:pPr>
        <w:numPr>
          <w:ilvl w:val="1"/>
          <w:numId w:val="24"/>
        </w:numPr>
      </w:pPr>
      <w:r w:rsidRPr="00CF593B">
        <w:t>Confirming rectification of corrective work.</w:t>
      </w:r>
    </w:p>
    <w:p w14:paraId="6F01136A" w14:textId="77777777" w:rsidR="00CF593B" w:rsidRPr="00CF593B" w:rsidRDefault="00CF593B" w:rsidP="00CF593B">
      <w:pPr>
        <w:numPr>
          <w:ilvl w:val="1"/>
          <w:numId w:val="24"/>
        </w:numPr>
      </w:pPr>
      <w:r w:rsidRPr="00CF593B">
        <w:t>Maintaining accurate historical records.</w:t>
      </w:r>
    </w:p>
    <w:p w14:paraId="1752AD51" w14:textId="77777777" w:rsidR="00CF593B" w:rsidRPr="00CF593B" w:rsidRDefault="00CF593B" w:rsidP="00CF593B">
      <w:pPr>
        <w:rPr>
          <w:b/>
          <w:bCs/>
        </w:rPr>
      </w:pPr>
      <w:r w:rsidRPr="00CF593B">
        <w:rPr>
          <w:b/>
          <w:bCs/>
        </w:rPr>
        <w:t>15. Closing Out Procurement Activities</w:t>
      </w:r>
    </w:p>
    <w:p w14:paraId="59CFADCD" w14:textId="77777777" w:rsidR="00CF593B" w:rsidRPr="00CF593B" w:rsidRDefault="00CF593B" w:rsidP="00CF593B">
      <w:pPr>
        <w:numPr>
          <w:ilvl w:val="0"/>
          <w:numId w:val="25"/>
        </w:numPr>
      </w:pPr>
      <w:r w:rsidRPr="00CF593B">
        <w:rPr>
          <w:highlight w:val="yellow"/>
        </w:rPr>
        <w:t>Review</w:t>
      </w:r>
      <w:r w:rsidRPr="00CF593B">
        <w:t xml:space="preserve"> procurement documentation.</w:t>
      </w:r>
    </w:p>
    <w:p w14:paraId="0F4B8637" w14:textId="77777777" w:rsidR="00CF593B" w:rsidRPr="00CF593B" w:rsidRDefault="00CF593B" w:rsidP="00CF593B">
      <w:pPr>
        <w:numPr>
          <w:ilvl w:val="0"/>
          <w:numId w:val="25"/>
        </w:numPr>
      </w:pPr>
      <w:r w:rsidRPr="00CF593B">
        <w:rPr>
          <w:highlight w:val="yellow"/>
        </w:rPr>
        <w:t>Update</w:t>
      </w:r>
      <w:r w:rsidRPr="00CF593B">
        <w:t xml:space="preserve"> and archive records.</w:t>
      </w:r>
    </w:p>
    <w:p w14:paraId="5F689F4E" w14:textId="77777777" w:rsidR="00CF593B" w:rsidRPr="00CF593B" w:rsidRDefault="00CF593B" w:rsidP="00CF593B">
      <w:pPr>
        <w:numPr>
          <w:ilvl w:val="0"/>
          <w:numId w:val="25"/>
        </w:numPr>
      </w:pPr>
      <w:r w:rsidRPr="00CF593B">
        <w:t>Conduct financial reconciliations.</w:t>
      </w:r>
    </w:p>
    <w:p w14:paraId="4BB45D6F" w14:textId="77777777" w:rsidR="00CF593B" w:rsidRPr="00CF593B" w:rsidRDefault="00CF593B" w:rsidP="00CF593B">
      <w:pPr>
        <w:numPr>
          <w:ilvl w:val="0"/>
          <w:numId w:val="25"/>
        </w:numPr>
      </w:pPr>
      <w:proofErr w:type="spellStart"/>
      <w:r w:rsidRPr="00CF593B">
        <w:rPr>
          <w:highlight w:val="yellow"/>
        </w:rPr>
        <w:t>Analyze</w:t>
      </w:r>
      <w:proofErr w:type="spellEnd"/>
      <w:r w:rsidRPr="00CF593B">
        <w:t xml:space="preserve"> requested and approved contract changes.</w:t>
      </w:r>
    </w:p>
    <w:p w14:paraId="61714CF4" w14:textId="77777777" w:rsidR="00CF593B" w:rsidRPr="00CF593B" w:rsidRDefault="00CF593B" w:rsidP="00CF593B">
      <w:pPr>
        <w:numPr>
          <w:ilvl w:val="0"/>
          <w:numId w:val="25"/>
        </w:numPr>
      </w:pPr>
      <w:r w:rsidRPr="00CF593B">
        <w:t xml:space="preserve">Complete </w:t>
      </w:r>
      <w:r w:rsidRPr="00CF593B">
        <w:rPr>
          <w:highlight w:val="yellow"/>
        </w:rPr>
        <w:t>inspection</w:t>
      </w:r>
      <w:r w:rsidRPr="00CF593B">
        <w:t xml:space="preserve"> and testing procedures.</w:t>
      </w:r>
    </w:p>
    <w:p w14:paraId="52A2207B" w14:textId="77777777" w:rsidR="00CF593B" w:rsidRPr="00CF593B" w:rsidRDefault="00CF593B" w:rsidP="00CF593B">
      <w:pPr>
        <w:numPr>
          <w:ilvl w:val="0"/>
          <w:numId w:val="25"/>
        </w:numPr>
      </w:pPr>
      <w:r w:rsidRPr="00CF593B">
        <w:rPr>
          <w:highlight w:val="yellow"/>
        </w:rPr>
        <w:t>Report</w:t>
      </w:r>
      <w:r w:rsidRPr="00CF593B">
        <w:t xml:space="preserve"> and rectify defects or damages.</w:t>
      </w:r>
    </w:p>
    <w:p w14:paraId="30C4E17B" w14:textId="77777777" w:rsidR="00CF593B" w:rsidRPr="00CF593B" w:rsidRDefault="00CF593B" w:rsidP="00CF593B">
      <w:pPr>
        <w:numPr>
          <w:ilvl w:val="0"/>
          <w:numId w:val="25"/>
        </w:numPr>
      </w:pPr>
      <w:r w:rsidRPr="00CF593B">
        <w:t>Audit the procurement process.</w:t>
      </w:r>
    </w:p>
    <w:p w14:paraId="0C0AFA83" w14:textId="77777777" w:rsidR="00CF593B" w:rsidRPr="00CF593B" w:rsidRDefault="00CF593B" w:rsidP="00CF593B">
      <w:pPr>
        <w:numPr>
          <w:ilvl w:val="0"/>
          <w:numId w:val="25"/>
        </w:numPr>
      </w:pPr>
      <w:r w:rsidRPr="00CF593B">
        <w:rPr>
          <w:highlight w:val="yellow"/>
        </w:rPr>
        <w:t>Confirm</w:t>
      </w:r>
      <w:r w:rsidRPr="00CF593B">
        <w:t xml:space="preserve"> project or supplier's involvement </w:t>
      </w:r>
      <w:r w:rsidRPr="00CF593B">
        <w:rPr>
          <w:highlight w:val="yellow"/>
        </w:rPr>
        <w:t>completion</w:t>
      </w:r>
      <w:r w:rsidRPr="00CF593B">
        <w:t>.</w:t>
      </w:r>
    </w:p>
    <w:p w14:paraId="1C392A5D" w14:textId="77777777" w:rsidR="00CF593B" w:rsidRPr="00CF593B" w:rsidRDefault="00CF593B" w:rsidP="00CF593B">
      <w:pPr>
        <w:rPr>
          <w:b/>
          <w:bCs/>
        </w:rPr>
      </w:pPr>
      <w:r w:rsidRPr="00CF593B">
        <w:rPr>
          <w:b/>
          <w:bCs/>
        </w:rPr>
        <w:t>16. Common Procurement Issues</w:t>
      </w:r>
    </w:p>
    <w:p w14:paraId="581B0328" w14:textId="77777777" w:rsidR="00CF593B" w:rsidRPr="00CF593B" w:rsidRDefault="00CF593B" w:rsidP="00CF593B">
      <w:pPr>
        <w:numPr>
          <w:ilvl w:val="0"/>
          <w:numId w:val="26"/>
        </w:numPr>
      </w:pPr>
      <w:r w:rsidRPr="00CF593B">
        <w:t>Types of contracts.</w:t>
      </w:r>
    </w:p>
    <w:p w14:paraId="1F54F96A" w14:textId="77777777" w:rsidR="00CF593B" w:rsidRPr="00CF593B" w:rsidRDefault="00CF593B" w:rsidP="00CF593B">
      <w:pPr>
        <w:numPr>
          <w:ilvl w:val="0"/>
          <w:numId w:val="26"/>
        </w:numPr>
      </w:pPr>
      <w:r w:rsidRPr="00CF593B">
        <w:t>Documentation.</w:t>
      </w:r>
    </w:p>
    <w:p w14:paraId="19F10FDB" w14:textId="77777777" w:rsidR="00CF593B" w:rsidRPr="00CF593B" w:rsidRDefault="00CF593B" w:rsidP="00CF593B">
      <w:pPr>
        <w:numPr>
          <w:ilvl w:val="0"/>
          <w:numId w:val="26"/>
        </w:numPr>
      </w:pPr>
      <w:r w:rsidRPr="00CF593B">
        <w:t>Transparency.</w:t>
      </w:r>
    </w:p>
    <w:p w14:paraId="4FFA0ED0" w14:textId="77777777" w:rsidR="00CF593B" w:rsidRPr="00CF593B" w:rsidRDefault="00CF593B" w:rsidP="00CF593B">
      <w:pPr>
        <w:numPr>
          <w:ilvl w:val="0"/>
          <w:numId w:val="26"/>
        </w:numPr>
      </w:pPr>
      <w:r w:rsidRPr="00CF593B">
        <w:t>Performance metrics.</w:t>
      </w:r>
    </w:p>
    <w:p w14:paraId="47171BA0" w14:textId="77777777" w:rsidR="00CF593B" w:rsidRPr="00CF593B" w:rsidRDefault="00CF593B" w:rsidP="00CF593B">
      <w:pPr>
        <w:numPr>
          <w:ilvl w:val="0"/>
          <w:numId w:val="26"/>
        </w:numPr>
      </w:pPr>
      <w:r w:rsidRPr="00CF593B">
        <w:t>Managing multiple providers and issue escalation.</w:t>
      </w:r>
    </w:p>
    <w:p w14:paraId="5C8BAFB3" w14:textId="77777777" w:rsidR="00CF593B" w:rsidRPr="00CF593B" w:rsidRDefault="00CF593B" w:rsidP="00CF593B">
      <w:pPr>
        <w:numPr>
          <w:ilvl w:val="0"/>
          <w:numId w:val="26"/>
        </w:numPr>
      </w:pPr>
      <w:r w:rsidRPr="00CF593B">
        <w:t>Constraints, risks, assumptions.</w:t>
      </w:r>
    </w:p>
    <w:p w14:paraId="75E0596A" w14:textId="77777777" w:rsidR="00CF593B" w:rsidRPr="00CF593B" w:rsidRDefault="00CF593B" w:rsidP="00CF593B">
      <w:pPr>
        <w:numPr>
          <w:ilvl w:val="0"/>
          <w:numId w:val="26"/>
        </w:numPr>
      </w:pPr>
      <w:r w:rsidRPr="00CF593B">
        <w:t>Objective evaluations.</w:t>
      </w:r>
    </w:p>
    <w:p w14:paraId="3AD32D39" w14:textId="77777777" w:rsidR="00CF593B" w:rsidRPr="00CF593B" w:rsidRDefault="00CF593B" w:rsidP="00CF593B">
      <w:pPr>
        <w:rPr>
          <w:b/>
          <w:bCs/>
        </w:rPr>
      </w:pPr>
      <w:r w:rsidRPr="00CF593B">
        <w:rPr>
          <w:b/>
          <w:bCs/>
        </w:rPr>
        <w:t xml:space="preserve">17. Negotiation Strategies (Fisher &amp; </w:t>
      </w:r>
      <w:proofErr w:type="spellStart"/>
      <w:r w:rsidRPr="00CF593B">
        <w:rPr>
          <w:b/>
          <w:bCs/>
        </w:rPr>
        <w:t>Ury</w:t>
      </w:r>
      <w:proofErr w:type="spellEnd"/>
      <w:r w:rsidRPr="00CF593B">
        <w:rPr>
          <w:b/>
          <w:bCs/>
        </w:rPr>
        <w:t>, 1991)</w:t>
      </w:r>
    </w:p>
    <w:p w14:paraId="527AA4F8" w14:textId="77777777" w:rsidR="00CF593B" w:rsidRPr="00CF593B" w:rsidRDefault="00CF593B" w:rsidP="00CF593B">
      <w:pPr>
        <w:numPr>
          <w:ilvl w:val="0"/>
          <w:numId w:val="27"/>
        </w:numPr>
      </w:pPr>
      <w:r w:rsidRPr="00CF593B">
        <w:t>Separate people from the problem.</w:t>
      </w:r>
    </w:p>
    <w:p w14:paraId="46179FF3" w14:textId="77777777" w:rsidR="00CF593B" w:rsidRPr="00CF593B" w:rsidRDefault="00CF593B" w:rsidP="00CF593B">
      <w:pPr>
        <w:numPr>
          <w:ilvl w:val="0"/>
          <w:numId w:val="27"/>
        </w:numPr>
      </w:pPr>
      <w:r w:rsidRPr="00CF593B">
        <w:t>Focus on interests, not positions.</w:t>
      </w:r>
    </w:p>
    <w:p w14:paraId="13600FA9" w14:textId="77777777" w:rsidR="00CF593B" w:rsidRPr="00CF593B" w:rsidRDefault="00CF593B" w:rsidP="00CF593B">
      <w:pPr>
        <w:numPr>
          <w:ilvl w:val="0"/>
          <w:numId w:val="27"/>
        </w:numPr>
      </w:pPr>
      <w:r w:rsidRPr="00CF593B">
        <w:t>Invent options for mutual gain.</w:t>
      </w:r>
    </w:p>
    <w:p w14:paraId="67458CD3" w14:textId="77777777" w:rsidR="00CF593B" w:rsidRPr="00CF593B" w:rsidRDefault="00CF593B" w:rsidP="00CF593B">
      <w:pPr>
        <w:numPr>
          <w:ilvl w:val="0"/>
          <w:numId w:val="27"/>
        </w:numPr>
      </w:pPr>
      <w:r w:rsidRPr="00CF593B">
        <w:t>Insist on using objective criteria.</w:t>
      </w:r>
    </w:p>
    <w:p w14:paraId="723870F6" w14:textId="77777777" w:rsidR="00CF593B" w:rsidRPr="00CF593B" w:rsidRDefault="00CF593B" w:rsidP="00CF593B">
      <w:r w:rsidRPr="00CF593B">
        <w:rPr>
          <w:b/>
          <w:bCs/>
        </w:rPr>
        <w:t>Preparation for Negotiation:</w:t>
      </w:r>
    </w:p>
    <w:p w14:paraId="7A52864C" w14:textId="77777777" w:rsidR="00CF593B" w:rsidRPr="00CF593B" w:rsidRDefault="00CF593B" w:rsidP="00CF593B">
      <w:pPr>
        <w:numPr>
          <w:ilvl w:val="0"/>
          <w:numId w:val="28"/>
        </w:numPr>
      </w:pPr>
      <w:r w:rsidRPr="00CF593B">
        <w:t>Get the facts right (who does what).</w:t>
      </w:r>
    </w:p>
    <w:p w14:paraId="4AF71868" w14:textId="77777777" w:rsidR="00CF593B" w:rsidRPr="00CF593B" w:rsidRDefault="00CF593B" w:rsidP="00CF593B">
      <w:pPr>
        <w:numPr>
          <w:ilvl w:val="0"/>
          <w:numId w:val="28"/>
        </w:numPr>
      </w:pPr>
      <w:r w:rsidRPr="00CF593B">
        <w:lastRenderedPageBreak/>
        <w:t>Consider negotiation power, relationship importance, cultural, language, and saving face issues.</w:t>
      </w:r>
    </w:p>
    <w:p w14:paraId="04701EEF" w14:textId="77777777" w:rsidR="00CF593B" w:rsidRPr="00CF593B" w:rsidRDefault="00CF593B" w:rsidP="00CF593B">
      <w:pPr>
        <w:numPr>
          <w:ilvl w:val="0"/>
          <w:numId w:val="28"/>
        </w:numPr>
      </w:pPr>
      <w:r w:rsidRPr="00CF593B">
        <w:t>Know what can be compromised.</w:t>
      </w:r>
    </w:p>
    <w:p w14:paraId="5C5F5F6F" w14:textId="77777777" w:rsidR="00CF593B" w:rsidRPr="00CF593B" w:rsidRDefault="00CF593B" w:rsidP="00CF593B">
      <w:pPr>
        <w:numPr>
          <w:ilvl w:val="0"/>
          <w:numId w:val="28"/>
        </w:numPr>
      </w:pPr>
      <w:r w:rsidRPr="00CF593B">
        <w:t>Set the negotiation tone.</w:t>
      </w:r>
    </w:p>
    <w:p w14:paraId="51DD1065" w14:textId="77777777" w:rsidR="00CF593B" w:rsidRPr="00CF593B" w:rsidRDefault="00CF593B" w:rsidP="00CF593B">
      <w:pPr>
        <w:numPr>
          <w:ilvl w:val="0"/>
          <w:numId w:val="28"/>
        </w:numPr>
      </w:pPr>
      <w:r w:rsidRPr="00CF593B">
        <w:t>Develop your BATNA (Best Alternative to a Negotiated Agreement) and be patient.</w:t>
      </w:r>
    </w:p>
    <w:p w14:paraId="28CAE230" w14:textId="77777777" w:rsidR="00CF593B" w:rsidRPr="00CF593B" w:rsidRDefault="00CF593B" w:rsidP="00CF593B">
      <w:pPr>
        <w:numPr>
          <w:ilvl w:val="0"/>
          <w:numId w:val="28"/>
        </w:numPr>
      </w:pPr>
      <w:r w:rsidRPr="00CF593B">
        <w:t>Remember: Negotiations are 50% psychology and 50% sales.</w:t>
      </w:r>
    </w:p>
    <w:p w14:paraId="1E0BE079" w14:textId="77777777" w:rsidR="00AD0060" w:rsidRDefault="00AD0060"/>
    <w:sectPr w:rsidR="00AD006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6D696F" w14:textId="77777777" w:rsidR="0096673F" w:rsidRDefault="0096673F" w:rsidP="00E82F10">
      <w:pPr>
        <w:spacing w:after="0" w:line="240" w:lineRule="auto"/>
      </w:pPr>
      <w:r>
        <w:separator/>
      </w:r>
    </w:p>
  </w:endnote>
  <w:endnote w:type="continuationSeparator" w:id="0">
    <w:p w14:paraId="6533C13E" w14:textId="77777777" w:rsidR="0096673F" w:rsidRDefault="0096673F" w:rsidP="00E82F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BA514C" w14:textId="77777777" w:rsidR="0096673F" w:rsidRDefault="0096673F" w:rsidP="00E82F10">
      <w:pPr>
        <w:spacing w:after="0" w:line="240" w:lineRule="auto"/>
      </w:pPr>
      <w:r>
        <w:separator/>
      </w:r>
    </w:p>
  </w:footnote>
  <w:footnote w:type="continuationSeparator" w:id="0">
    <w:p w14:paraId="5A61A2D9" w14:textId="77777777" w:rsidR="0096673F" w:rsidRDefault="0096673F" w:rsidP="00E82F1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C11BA"/>
    <w:multiLevelType w:val="multilevel"/>
    <w:tmpl w:val="5C129C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6A50CBE"/>
    <w:multiLevelType w:val="multilevel"/>
    <w:tmpl w:val="F4F612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49A03FF"/>
    <w:multiLevelType w:val="multilevel"/>
    <w:tmpl w:val="200A64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D625D7D"/>
    <w:multiLevelType w:val="multilevel"/>
    <w:tmpl w:val="B23048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1F43475"/>
    <w:multiLevelType w:val="multilevel"/>
    <w:tmpl w:val="3D0A0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3466EEA"/>
    <w:multiLevelType w:val="multilevel"/>
    <w:tmpl w:val="9732C1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724575D"/>
    <w:multiLevelType w:val="multilevel"/>
    <w:tmpl w:val="926A50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95D0B35"/>
    <w:multiLevelType w:val="multilevel"/>
    <w:tmpl w:val="22A460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ACD413C"/>
    <w:multiLevelType w:val="multilevel"/>
    <w:tmpl w:val="9D5664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BC14928"/>
    <w:multiLevelType w:val="multilevel"/>
    <w:tmpl w:val="6B02AD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F1B58DC"/>
    <w:multiLevelType w:val="multilevel"/>
    <w:tmpl w:val="6DB433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A993CCC"/>
    <w:multiLevelType w:val="multilevel"/>
    <w:tmpl w:val="25A203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BB312E6"/>
    <w:multiLevelType w:val="multilevel"/>
    <w:tmpl w:val="5BFE94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43781212"/>
    <w:multiLevelType w:val="multilevel"/>
    <w:tmpl w:val="FD8EC2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4AA71B24"/>
    <w:multiLevelType w:val="multilevel"/>
    <w:tmpl w:val="B0C63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C2E439D"/>
    <w:multiLevelType w:val="multilevel"/>
    <w:tmpl w:val="56186D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52152532"/>
    <w:multiLevelType w:val="multilevel"/>
    <w:tmpl w:val="52700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56C103C2"/>
    <w:multiLevelType w:val="multilevel"/>
    <w:tmpl w:val="9F527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5AF239EB"/>
    <w:multiLevelType w:val="multilevel"/>
    <w:tmpl w:val="343EA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603065E5"/>
    <w:multiLevelType w:val="multilevel"/>
    <w:tmpl w:val="8D30D2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1B81583"/>
    <w:multiLevelType w:val="multilevel"/>
    <w:tmpl w:val="F9B2DC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65413F3A"/>
    <w:multiLevelType w:val="multilevel"/>
    <w:tmpl w:val="B9A0C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7E80DFF"/>
    <w:multiLevelType w:val="multilevel"/>
    <w:tmpl w:val="68447F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681E0EF8"/>
    <w:multiLevelType w:val="multilevel"/>
    <w:tmpl w:val="DBBA25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6D1633B5"/>
    <w:multiLevelType w:val="multilevel"/>
    <w:tmpl w:val="D06AFE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745E0B2F"/>
    <w:multiLevelType w:val="multilevel"/>
    <w:tmpl w:val="6672A4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7BEE3F91"/>
    <w:multiLevelType w:val="multilevel"/>
    <w:tmpl w:val="C98EEA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7FCF7A18"/>
    <w:multiLevelType w:val="multilevel"/>
    <w:tmpl w:val="59AECE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7"/>
  </w:num>
  <w:num w:numId="2">
    <w:abstractNumId w:val="26"/>
  </w:num>
  <w:num w:numId="3">
    <w:abstractNumId w:val="6"/>
  </w:num>
  <w:num w:numId="4">
    <w:abstractNumId w:val="10"/>
  </w:num>
  <w:num w:numId="5">
    <w:abstractNumId w:val="3"/>
  </w:num>
  <w:num w:numId="6">
    <w:abstractNumId w:val="14"/>
  </w:num>
  <w:num w:numId="7">
    <w:abstractNumId w:val="12"/>
  </w:num>
  <w:num w:numId="8">
    <w:abstractNumId w:val="25"/>
  </w:num>
  <w:num w:numId="9">
    <w:abstractNumId w:val="19"/>
  </w:num>
  <w:num w:numId="10">
    <w:abstractNumId w:val="21"/>
  </w:num>
  <w:num w:numId="11">
    <w:abstractNumId w:val="20"/>
  </w:num>
  <w:num w:numId="12">
    <w:abstractNumId w:val="5"/>
  </w:num>
  <w:num w:numId="13">
    <w:abstractNumId w:val="24"/>
  </w:num>
  <w:num w:numId="14">
    <w:abstractNumId w:val="22"/>
  </w:num>
  <w:num w:numId="15">
    <w:abstractNumId w:val="15"/>
  </w:num>
  <w:num w:numId="16">
    <w:abstractNumId w:val="23"/>
  </w:num>
  <w:num w:numId="17">
    <w:abstractNumId w:val="2"/>
  </w:num>
  <w:num w:numId="18">
    <w:abstractNumId w:val="18"/>
  </w:num>
  <w:num w:numId="19">
    <w:abstractNumId w:val="9"/>
  </w:num>
  <w:num w:numId="20">
    <w:abstractNumId w:val="11"/>
  </w:num>
  <w:num w:numId="21">
    <w:abstractNumId w:val="17"/>
  </w:num>
  <w:num w:numId="22">
    <w:abstractNumId w:val="27"/>
  </w:num>
  <w:num w:numId="23">
    <w:abstractNumId w:val="0"/>
  </w:num>
  <w:num w:numId="24">
    <w:abstractNumId w:val="8"/>
  </w:num>
  <w:num w:numId="25">
    <w:abstractNumId w:val="16"/>
  </w:num>
  <w:num w:numId="26">
    <w:abstractNumId w:val="13"/>
  </w:num>
  <w:num w:numId="27">
    <w:abstractNumId w:val="1"/>
  </w:num>
  <w:num w:numId="2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A0NzEwtLC0MDUyMbJU0lEKTi0uzszPAykwrAUA9fqyKywAAAA="/>
  </w:docVars>
  <w:rsids>
    <w:rsidRoot w:val="00AE07A4"/>
    <w:rsid w:val="00130EC3"/>
    <w:rsid w:val="00417784"/>
    <w:rsid w:val="005F55B8"/>
    <w:rsid w:val="0073531B"/>
    <w:rsid w:val="007B4676"/>
    <w:rsid w:val="009338BC"/>
    <w:rsid w:val="0096673F"/>
    <w:rsid w:val="00AD0060"/>
    <w:rsid w:val="00AE07A4"/>
    <w:rsid w:val="00BA3BD0"/>
    <w:rsid w:val="00CF593B"/>
    <w:rsid w:val="00E7323F"/>
    <w:rsid w:val="00E82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A813AF"/>
  <w15:chartTrackingRefBased/>
  <w15:docId w15:val="{E9D4C9DA-1085-466E-83C0-1843DED421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2F1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2F10"/>
  </w:style>
  <w:style w:type="paragraph" w:styleId="Footer">
    <w:name w:val="footer"/>
    <w:basedOn w:val="Normal"/>
    <w:link w:val="FooterChar"/>
    <w:uiPriority w:val="99"/>
    <w:unhideWhenUsed/>
    <w:rsid w:val="00E82F1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2F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37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0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10</Pages>
  <Words>1547</Words>
  <Characters>8821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i Qin (24121014)</dc:creator>
  <cp:keywords/>
  <dc:description/>
  <cp:lastModifiedBy>Rui Qin (24121014)</cp:lastModifiedBy>
  <cp:revision>5</cp:revision>
  <dcterms:created xsi:type="dcterms:W3CDTF">2024-05-23T21:40:00Z</dcterms:created>
  <dcterms:modified xsi:type="dcterms:W3CDTF">2024-06-01T00:33:00Z</dcterms:modified>
</cp:coreProperties>
</file>